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D979D" w14:textId="307A3820" w:rsidR="00901428" w:rsidRDefault="00901428" w:rsidP="00F74872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  <w:r>
        <w:rPr>
          <w:rFonts w:ascii="Arial-BoldMT" w:hAnsi="Arial-BoldMT"/>
          <w:b/>
          <w:bCs/>
          <w:noProof/>
          <w:color w:val="231F20"/>
          <w:sz w:val="24"/>
          <w:szCs w:val="24"/>
          <w:lang w:eastAsia="en-IE"/>
        </w:rPr>
        <w:drawing>
          <wp:inline distT="0" distB="0" distL="0" distR="0" wp14:anchorId="58FA69A1" wp14:editId="19B32FBD">
            <wp:extent cx="1104900" cy="678180"/>
            <wp:effectExtent l="0" t="0" r="0" b="0"/>
            <wp:docPr id="1" name="Picture 1" descr="Maynooth University PNG Tr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nooth University PNG Trans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36C8" w14:textId="77777777" w:rsidR="00901428" w:rsidRDefault="00901428" w:rsidP="008E1DF9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IE"/>
        </w:rPr>
      </w:pPr>
    </w:p>
    <w:p w14:paraId="56A85AD7" w14:textId="09D3C08D" w:rsidR="008E1DF9" w:rsidRPr="006C5CB1" w:rsidRDefault="00E9799F" w:rsidP="006C5CB1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 xml:space="preserve">Maynooth University </w:t>
      </w:r>
      <w:r w:rsidR="004D65C2" w:rsidRPr="006C5CB1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eastAsia="en-IE"/>
        </w:rPr>
        <w:t>Education Support Application Form</w:t>
      </w:r>
    </w:p>
    <w:p w14:paraId="59017CE7" w14:textId="77777777" w:rsidR="00E56FFC" w:rsidRDefault="00E56FFC" w:rsidP="006C5CB1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n-IE"/>
        </w:rPr>
      </w:pPr>
    </w:p>
    <w:p w14:paraId="27661930" w14:textId="05A03CF6" w:rsidR="00901428" w:rsidRPr="00CF109A" w:rsidRDefault="006C5CB1" w:rsidP="006C5CB1">
      <w:pPr>
        <w:spacing w:after="0" w:line="276" w:lineRule="auto"/>
        <w:rPr>
          <w:rFonts w:ascii="Arial" w:eastAsia="Times New Roman" w:hAnsi="Arial" w:cs="Arial"/>
          <w:b/>
          <w:i/>
          <w:sz w:val="28"/>
          <w:szCs w:val="28"/>
          <w:lang w:eastAsia="en-IE"/>
        </w:rPr>
      </w:pP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Sec</w:t>
      </w:r>
      <w:r w:rsidR="00E56FFC">
        <w:rPr>
          <w:rFonts w:ascii="Arial" w:eastAsia="Times New Roman" w:hAnsi="Arial" w:cs="Arial"/>
          <w:b/>
          <w:i/>
          <w:sz w:val="28"/>
          <w:szCs w:val="28"/>
          <w:lang w:eastAsia="en-IE"/>
        </w:rPr>
        <w:t>t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ion I – To be completed by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A4DE1">
        <w:rPr>
          <w:rFonts w:ascii="Arial" w:eastAsia="Times New Roman" w:hAnsi="Arial" w:cs="Arial"/>
          <w:b/>
          <w:i/>
          <w:sz w:val="28"/>
          <w:szCs w:val="28"/>
          <w:lang w:eastAsia="en-IE"/>
        </w:rPr>
        <w:t>Employee</w:t>
      </w:r>
      <w:r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and sent to </w:t>
      </w:r>
      <w:r w:rsidR="00D35E2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the </w:t>
      </w:r>
      <w:r w:rsidR="00857559" w:rsidRPr="00CF109A">
        <w:rPr>
          <w:rFonts w:ascii="Arial" w:eastAsia="Times New Roman" w:hAnsi="Arial" w:cs="Arial"/>
          <w:b/>
          <w:i/>
          <w:sz w:val="28"/>
          <w:szCs w:val="28"/>
          <w:lang w:eastAsia="en-IE"/>
        </w:rPr>
        <w:t>Head of Department</w:t>
      </w:r>
      <w:r w:rsidR="00A714AA">
        <w:rPr>
          <w:rFonts w:ascii="Arial" w:eastAsia="Times New Roman" w:hAnsi="Arial" w:cs="Arial"/>
          <w:b/>
          <w:i/>
          <w:sz w:val="28"/>
          <w:szCs w:val="28"/>
          <w:lang w:eastAsia="en-IE"/>
        </w:rPr>
        <w:t xml:space="preserve"> or nominee</w:t>
      </w:r>
    </w:p>
    <w:p w14:paraId="52D76DDF" w14:textId="77777777" w:rsidR="00E9799F" w:rsidRDefault="00E9799F" w:rsidP="00E9799F">
      <w:pPr>
        <w:pStyle w:val="Heading3"/>
        <w:numPr>
          <w:ilvl w:val="0"/>
          <w:numId w:val="0"/>
        </w:numPr>
        <w:spacing w:line="276" w:lineRule="auto"/>
        <w:jc w:val="left"/>
        <w:rPr>
          <w:rFonts w:eastAsia="Times New Roman"/>
          <w:sz w:val="28"/>
          <w:szCs w:val="28"/>
          <w:lang w:val="en-IE" w:eastAsia="en-IE"/>
        </w:rPr>
      </w:pPr>
    </w:p>
    <w:p w14:paraId="12E11B7C" w14:textId="70F0CD06" w:rsidR="006C5CB1" w:rsidRDefault="00E9799F" w:rsidP="00E45FD8">
      <w:pPr>
        <w:pStyle w:val="Heading3"/>
        <w:numPr>
          <w:ilvl w:val="0"/>
          <w:numId w:val="0"/>
        </w:numPr>
        <w:spacing w:line="276" w:lineRule="auto"/>
        <w:jc w:val="left"/>
        <w:rPr>
          <w:sz w:val="20"/>
        </w:rPr>
      </w:pPr>
      <w:r w:rsidRPr="00E9799F">
        <w:rPr>
          <w:b w:val="0"/>
          <w:i/>
          <w:color w:val="000000" w:themeColor="text1"/>
          <w:sz w:val="20"/>
        </w:rPr>
        <w:t>Applications for funding must be received in Learning &amp; Development, H</w:t>
      </w:r>
      <w:r w:rsidR="00A714AA">
        <w:rPr>
          <w:b w:val="0"/>
          <w:i/>
          <w:color w:val="000000" w:themeColor="text1"/>
          <w:sz w:val="20"/>
        </w:rPr>
        <w:t>uman Resourc</w:t>
      </w:r>
      <w:r w:rsidR="00BF1329">
        <w:rPr>
          <w:b w:val="0"/>
          <w:i/>
          <w:color w:val="000000" w:themeColor="text1"/>
          <w:sz w:val="20"/>
        </w:rPr>
        <w:t xml:space="preserve">es </w:t>
      </w:r>
      <w:r w:rsidR="00546AE0" w:rsidRPr="00546AE0">
        <w:rPr>
          <w:b w:val="0"/>
          <w:bCs/>
          <w:sz w:val="20"/>
          <w:lang w:val="en-IE"/>
        </w:rPr>
        <w:t>by</w:t>
      </w:r>
      <w:r w:rsidR="00546AE0" w:rsidRPr="00546AE0">
        <w:rPr>
          <w:b w:val="0"/>
          <w:bCs/>
          <w:sz w:val="20"/>
        </w:rPr>
        <w:t xml:space="preserve"> either 1</w:t>
      </w:r>
      <w:r w:rsidR="00546AE0" w:rsidRPr="00546AE0">
        <w:rPr>
          <w:b w:val="0"/>
          <w:bCs/>
          <w:sz w:val="20"/>
          <w:vertAlign w:val="superscript"/>
        </w:rPr>
        <w:t>st</w:t>
      </w:r>
      <w:r w:rsidR="00546AE0" w:rsidRPr="00546AE0">
        <w:rPr>
          <w:b w:val="0"/>
          <w:bCs/>
          <w:sz w:val="20"/>
        </w:rPr>
        <w:t xml:space="preserve"> November (for start date January – May) or 15</w:t>
      </w:r>
      <w:r w:rsidR="00546AE0" w:rsidRPr="00546AE0">
        <w:rPr>
          <w:b w:val="0"/>
          <w:bCs/>
          <w:sz w:val="20"/>
          <w:vertAlign w:val="superscript"/>
        </w:rPr>
        <w:t>th</w:t>
      </w:r>
      <w:r w:rsidR="00546AE0" w:rsidRPr="00546AE0">
        <w:rPr>
          <w:b w:val="0"/>
          <w:bCs/>
          <w:sz w:val="20"/>
        </w:rPr>
        <w:t xml:space="preserve"> July (for start date September – November).</w:t>
      </w:r>
      <w:r w:rsidR="00546AE0">
        <w:rPr>
          <w:sz w:val="20"/>
        </w:rPr>
        <w:t xml:space="preserve"> </w:t>
      </w:r>
      <w:r w:rsidR="00BC3FCE" w:rsidRPr="001452FE">
        <w:rPr>
          <w:sz w:val="20"/>
        </w:rPr>
        <w:t xml:space="preserve">This form will be retained on your personnel file. </w:t>
      </w:r>
    </w:p>
    <w:p w14:paraId="1EBD088D" w14:textId="77777777" w:rsidR="00E45FD8" w:rsidRPr="00E45FD8" w:rsidRDefault="00E45FD8" w:rsidP="00E45FD8">
      <w:pPr>
        <w:rPr>
          <w:lang w:val="en-GB"/>
        </w:rPr>
      </w:pPr>
    </w:p>
    <w:tbl>
      <w:tblPr>
        <w:tblW w:w="10065" w:type="dxa"/>
        <w:tblInd w:w="-43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0"/>
        <w:gridCol w:w="6095"/>
      </w:tblGrid>
      <w:tr w:rsidR="00643AE0" w:rsidRPr="006C5CB1" w14:paraId="4A46620C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81DBD" w14:textId="77777777" w:rsidR="008E1DF9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Name</w:t>
            </w:r>
          </w:p>
          <w:p w14:paraId="43C9D69E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39071B" w14:textId="4A82B677" w:rsidR="00A97894" w:rsidRPr="00FF28C4" w:rsidRDefault="00A97894" w:rsidP="1BE1B270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13B4803" w14:textId="54990641" w:rsidR="00A97894" w:rsidRPr="00FF28C4" w:rsidRDefault="00A97894" w:rsidP="130B63C9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857559" w:rsidRPr="006C5CB1" w14:paraId="14400AB6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C53DC7" w14:textId="0C7D2F53" w:rsidR="00857559" w:rsidRPr="00FF28C4" w:rsidRDefault="00857559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ff</w:t>
            </w:r>
            <w:r w:rsidR="001E1DE6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/Employee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Number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FC2C7" w14:textId="29451C43" w:rsidR="00857559" w:rsidRPr="00FF28C4" w:rsidRDefault="0085755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E6124E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18604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Current Position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8F37ED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963C92" w:rsidRPr="006C5CB1" w14:paraId="70446E0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D02A2C" w14:textId="7ADCF882" w:rsidR="00963C92" w:rsidRPr="00FF28C4" w:rsidRDefault="00963C92" w:rsidP="00963C92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-time/Part-time/Job-Sharing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EB938" w14:textId="77777777" w:rsidR="00963C92" w:rsidRPr="00FF28C4" w:rsidRDefault="00963C92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CEA53B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2DA9D" w14:textId="0CFEF963" w:rsidR="008E1DF9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Department</w:t>
            </w:r>
          </w:p>
          <w:p w14:paraId="2CB2070F" w14:textId="77777777" w:rsidR="005017E2" w:rsidRPr="00FF28C4" w:rsidRDefault="005017E2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</w:p>
          <w:p w14:paraId="77198CB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8B7A7" w14:textId="5848360E" w:rsidR="00A97894" w:rsidRPr="00FF28C4" w:rsidRDefault="00A9789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6B64000D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A695A" w14:textId="77777777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Grad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C85B50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4B2E67D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2D374" w14:textId="24A56EFF" w:rsidR="00643AE0" w:rsidRPr="00FF28C4" w:rsidRDefault="000932A4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Work telephone 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number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6F629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D9A4948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1D6D4" w14:textId="77777777" w:rsidR="00643AE0" w:rsidRPr="00FF28C4" w:rsidRDefault="006C5CB1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Work e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mail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AB604D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49CB2434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33693E" w14:textId="02145679" w:rsidR="003B757D" w:rsidRPr="00FF28C4" w:rsidRDefault="003B757D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Have you previously been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upported to complete a</w:t>
            </w:r>
            <w:r w:rsidR="00BF5B64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course by the university?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E9B2FC" w14:textId="621AAD0A" w:rsidR="007E5708" w:rsidRDefault="00D035FE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 xml:space="preserve">Yes/No: </w:t>
            </w:r>
          </w:p>
          <w:p w14:paraId="346D5384" w14:textId="77777777" w:rsidR="007E5708" w:rsidRPr="00FF28C4" w:rsidRDefault="007E5708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</w:pPr>
          </w:p>
          <w:p w14:paraId="55847C1B" w14:textId="12B12A42" w:rsidR="003B757D" w:rsidRPr="00FF28C4" w:rsidRDefault="00BF5B64" w:rsidP="00D035FE">
            <w:pPr>
              <w:spacing w:after="0" w:line="276" w:lineRule="auto"/>
              <w:contextualSpacing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sz w:val="20"/>
                <w:szCs w:val="20"/>
                <w:lang w:eastAsia="en-IE"/>
              </w:rPr>
              <w:t>If Yes,</w:t>
            </w:r>
            <w:r w:rsidRPr="00FF28C4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 xml:space="preserve"> please provide details (title of course, level, costs, year completed</w:t>
            </w:r>
            <w:r w:rsidR="00D035FE" w:rsidRPr="00FF28C4">
              <w:rPr>
                <w:rFonts w:ascii="Arial" w:eastAsia="Times New Roman" w:hAnsi="Arial" w:cs="Arial"/>
                <w:sz w:val="20"/>
                <w:szCs w:val="20"/>
                <w:lang w:eastAsia="en-IE"/>
              </w:rPr>
              <w:t>)</w:t>
            </w:r>
          </w:p>
          <w:p w14:paraId="1E264E4E" w14:textId="77777777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10593822" w14:textId="31AEE8D0" w:rsidR="00D035FE" w:rsidRPr="00FF28C4" w:rsidRDefault="00D035FE" w:rsidP="00BF5B64">
            <w:pPr>
              <w:spacing w:before="240"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326BC573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A2ACC" w14:textId="5B093A5F" w:rsidR="008E1DF9" w:rsidRPr="00FF28C4" w:rsidRDefault="000932A4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Full t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itle of c</w:t>
            </w:r>
            <w:r w:rsidR="006C5CB1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ourse of s</w:t>
            </w:r>
            <w:r w:rsidR="00643AE0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tudy</w:t>
            </w:r>
            <w:r w:rsidR="00D035FE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being applied for</w:t>
            </w:r>
            <w:r w:rsidR="00C17B5D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r w:rsidR="00E846C2"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under the Education Support Polic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88D35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45DED77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932E3" w:rsidRPr="006C5CB1" w14:paraId="52ACB29E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3F8D45" w14:textId="0F547F41" w:rsidR="006932E3" w:rsidRPr="00FF28C4" w:rsidRDefault="006932E3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>Start date of course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B5C32" w14:textId="77777777" w:rsidR="006932E3" w:rsidRPr="00FF28C4" w:rsidRDefault="006932E3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0932A4" w:rsidRPr="006C5CB1" w14:paraId="14C14F2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37BD1" w14:textId="4BB12B3B" w:rsidR="000932A4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E"/>
              </w:rPr>
              <w:t xml:space="preserve">Duration of programme 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21D3A6" w14:textId="77777777" w:rsidR="000932A4" w:rsidRPr="00FF28C4" w:rsidRDefault="000932A4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1A3137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290BC" w14:textId="66D46267" w:rsidR="008E1DF9" w:rsidRPr="00FF28C4" w:rsidRDefault="002177BA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C661E6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urse Level (on NFQ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F772D6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51FD3D01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7B444C85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F13BA" w14:textId="77777777" w:rsidR="008E1DF9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University/College of stu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48D14" w14:textId="77777777" w:rsidR="008E1DF9" w:rsidRPr="00FF28C4" w:rsidRDefault="008E1DF9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74A50F2E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6D214BF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8916A" w14:textId="77777777" w:rsidR="00901428" w:rsidRPr="00FF28C4" w:rsidRDefault="00901428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FF0000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lastRenderedPageBreak/>
              <w:t>Awarding body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2F562A" w14:textId="77777777" w:rsidR="00901428" w:rsidRPr="00FF28C4" w:rsidRDefault="00901428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0A096E1D" w14:textId="77777777" w:rsidR="006C5CB1" w:rsidRPr="00FF28C4" w:rsidRDefault="006C5CB1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2ED8F05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729E6E" w14:textId="6E933105" w:rsidR="00F74872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Cost of Course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€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(Please indicate whether per term, semester, year or duration of whole c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ou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rse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4C0E6" w14:textId="42E35AE0" w:rsidR="00903E6D" w:rsidRPr="00FF28C4" w:rsidRDefault="00903E6D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643AE0" w:rsidRPr="006C5CB1" w14:paraId="5A51101A" w14:textId="77777777" w:rsidTr="00CF109A">
        <w:tc>
          <w:tcPr>
            <w:tcW w:w="3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1C6FF" w14:textId="69A0E140" w:rsidR="00643AE0" w:rsidRPr="00FF28C4" w:rsidRDefault="00643AE0" w:rsidP="006C5CB1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Will the programme require leave from </w:t>
            </w:r>
            <w:r w:rsidR="005659AD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assigned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working hours?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If </w:t>
            </w:r>
            <w:r w:rsidR="00F74872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so,</w:t>
            </w:r>
            <w:r w:rsidR="00857559"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please provide details</w:t>
            </w:r>
            <w:r w:rsidR="007E5708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</w:t>
            </w:r>
            <w:r w:rsidR="00BE5D3A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on how his will be managed (refer to Policy)</w:t>
            </w:r>
          </w:p>
        </w:tc>
        <w:tc>
          <w:tcPr>
            <w:tcW w:w="60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44F2C" w14:textId="77777777" w:rsidR="00852F2A" w:rsidRPr="00FF28C4" w:rsidRDefault="00852F2A" w:rsidP="00852F2A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  <w:p w14:paraId="3F9BE29A" w14:textId="77777777" w:rsidR="00643AE0" w:rsidRPr="00FF28C4" w:rsidRDefault="00643AE0" w:rsidP="006C5CB1">
            <w:pPr>
              <w:spacing w:after="240" w:line="276" w:lineRule="auto"/>
              <w:rPr>
                <w:rFonts w:ascii="Arial" w:eastAsia="Times New Roman" w:hAnsi="Arial" w:cs="Arial"/>
                <w:sz w:val="20"/>
                <w:szCs w:val="20"/>
                <w:lang w:eastAsia="en-IE"/>
              </w:rPr>
            </w:pPr>
          </w:p>
        </w:tc>
      </w:tr>
      <w:tr w:rsidR="003B757D" w:rsidRPr="006C5CB1" w14:paraId="0DEDEA0D" w14:textId="77777777" w:rsidTr="00070AD0">
        <w:tc>
          <w:tcPr>
            <w:tcW w:w="100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4ECC8" w14:textId="3CCE1F3A" w:rsidR="003B757D" w:rsidRPr="00FF28C4" w:rsidRDefault="003B757D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How will the programme benefit you in your current position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and/o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support </w:t>
            </w:r>
            <w:r w:rsidR="00AE16F9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you in your</w:t>
            </w:r>
            <w:r w:rsidR="00704EB1" w:rsidRPr="00704EB1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 xml:space="preserve"> career development in the University? 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(please describe in detail</w:t>
            </w:r>
            <w:r w:rsidR="00591AE3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, a</w:t>
            </w:r>
            <w:r w:rsidRPr="00FF28C4"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  <w:t>pprox. 500 words)</w:t>
            </w:r>
          </w:p>
          <w:p w14:paraId="0CDACD1E" w14:textId="40FBA0A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04F460B" w14:textId="4C3ED4E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179C77B" w14:textId="57E68A4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254BD42" w14:textId="47ED6E88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64446" w14:textId="3D662EB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41ACA92" w14:textId="62D9FD5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FD88BDB" w14:textId="117A329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17F2AEA2" w14:textId="54223B0B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03FE5B2" w14:textId="6E5BA930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D769A3C" w14:textId="5A07DD1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ABAA242" w14:textId="64EFC06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CB5F894" w14:textId="4C0E1D9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491B279" w14:textId="7478A186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2D97C27" w14:textId="7C7CC25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938DCE5" w14:textId="757F341A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2BFEAD67" w14:textId="644F07E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EE3D2C" w14:textId="3CAD932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9F42F83" w14:textId="57CFB2B1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5607250A" w14:textId="6B24CA52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D7295E2" w14:textId="2FED071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33617A2" w14:textId="3D357B9E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7D4271A" w14:textId="30ECEDF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C719DDC" w14:textId="7DC1A9D4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99D30F7" w14:textId="6E6C2C73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6F224DF" w14:textId="527D6AD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307855D5" w14:textId="138187CD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66B20872" w14:textId="56FADA79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709C44B9" w14:textId="36055535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05A2B098" w14:textId="77777777" w:rsidR="00E846C2" w:rsidRPr="00FF28C4" w:rsidRDefault="00E846C2" w:rsidP="003B757D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  <w:p w14:paraId="45E56F5C" w14:textId="77777777" w:rsidR="003B757D" w:rsidRPr="00FF28C4" w:rsidRDefault="003B757D" w:rsidP="00852F2A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eastAsia="en-IE"/>
              </w:rPr>
            </w:pPr>
          </w:p>
        </w:tc>
      </w:tr>
    </w:tbl>
    <w:p w14:paraId="39283DEA" w14:textId="13170672" w:rsidR="00F74872" w:rsidRPr="0026299F" w:rsidRDefault="00F74872" w:rsidP="006C5CB1">
      <w:pPr>
        <w:spacing w:after="0"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As per the Education Support Policy, the </w:t>
      </w:r>
      <w:r w:rsidR="00AC1246" w:rsidRPr="0026299F">
        <w:rPr>
          <w:rFonts w:ascii="Arial" w:hAnsi="Arial" w:cs="Arial"/>
          <w:color w:val="000000" w:themeColor="text1"/>
          <w:sz w:val="20"/>
          <w:szCs w:val="20"/>
        </w:rPr>
        <w:t>employee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acknowledges any successful application made </w:t>
      </w:r>
      <w:r w:rsidR="00CF109A" w:rsidRPr="0026299F">
        <w:rPr>
          <w:rFonts w:ascii="Arial" w:hAnsi="Arial" w:cs="Arial"/>
          <w:color w:val="000000" w:themeColor="text1"/>
          <w:sz w:val="20"/>
          <w:szCs w:val="20"/>
        </w:rPr>
        <w:t xml:space="preserve">is 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pursuant to the terms of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that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D063B" w:rsidRPr="0026299F">
        <w:rPr>
          <w:rFonts w:ascii="Arial" w:hAnsi="Arial" w:cs="Arial"/>
          <w:color w:val="000000" w:themeColor="text1"/>
          <w:sz w:val="20"/>
          <w:szCs w:val="20"/>
        </w:rPr>
        <w:t>P</w:t>
      </w:r>
      <w:r w:rsidRPr="0026299F">
        <w:rPr>
          <w:rFonts w:ascii="Arial" w:hAnsi="Arial" w:cs="Arial"/>
          <w:color w:val="000000" w:themeColor="text1"/>
          <w:sz w:val="20"/>
          <w:szCs w:val="20"/>
        </w:rPr>
        <w:t>olicy.</w:t>
      </w:r>
    </w:p>
    <w:p w14:paraId="497DC591" w14:textId="791122AA" w:rsidR="00A97894" w:rsidRPr="0026299F" w:rsidRDefault="00A97894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</w:p>
    <w:p w14:paraId="7831200A" w14:textId="4948691A" w:rsidR="00A97894" w:rsidRPr="0026299F" w:rsidRDefault="00CF109A" w:rsidP="006C5CB1">
      <w:pPr>
        <w:spacing w:after="0" w:line="276" w:lineRule="auto"/>
        <w:jc w:val="both"/>
        <w:rPr>
          <w:rFonts w:ascii="Arial" w:eastAsia="Times New Roman" w:hAnsi="Arial" w:cs="Arial"/>
          <w:iCs/>
          <w:color w:val="000000" w:themeColor="text1"/>
          <w:sz w:val="20"/>
          <w:szCs w:val="20"/>
          <w:lang w:eastAsia="en-IE"/>
        </w:rPr>
      </w:pPr>
      <w:r w:rsidRPr="0026299F">
        <w:rPr>
          <w:rFonts w:ascii="Arial" w:eastAsia="Times New Roman" w:hAnsi="Arial" w:cs="Arial"/>
          <w:b/>
          <w:i/>
          <w:iCs/>
          <w:color w:val="000000" w:themeColor="text1"/>
          <w:sz w:val="20"/>
          <w:szCs w:val="20"/>
          <w:lang w:eastAsia="en-IE"/>
        </w:rPr>
        <w:t xml:space="preserve">I acknowledge that I have read and understood the Education Support Policy, and </w:t>
      </w:r>
      <w:r w:rsidR="00903E6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 xml:space="preserve">I agree </w:t>
      </w:r>
      <w:r w:rsidR="0088277D" w:rsidRPr="0026299F">
        <w:rPr>
          <w:rFonts w:ascii="Arial" w:hAnsi="Arial" w:cs="Arial"/>
          <w:b/>
          <w:i/>
          <w:color w:val="000000" w:themeColor="text1"/>
          <w:sz w:val="20"/>
          <w:szCs w:val="20"/>
        </w:rPr>
        <w:t>to the fee reimbursement requirements.</w:t>
      </w:r>
    </w:p>
    <w:p w14:paraId="0B49BFA2" w14:textId="274962B9" w:rsidR="000932A4" w:rsidRPr="00FF28C4" w:rsidRDefault="000932A4" w:rsidP="006C5CB1">
      <w:pPr>
        <w:spacing w:after="240" w:line="276" w:lineRule="auto"/>
        <w:rPr>
          <w:rFonts w:ascii="Arial" w:eastAsia="Times New Roman" w:hAnsi="Arial" w:cs="Arial"/>
          <w:sz w:val="20"/>
          <w:szCs w:val="20"/>
          <w:lang w:eastAsia="en-IE"/>
        </w:rPr>
      </w:pPr>
    </w:p>
    <w:p w14:paraId="755D7155" w14:textId="20645ED5" w:rsidR="00131568" w:rsidRPr="00322F5D" w:rsidRDefault="008E1DF9" w:rsidP="00322F5D">
      <w:pPr>
        <w:spacing w:after="0" w:line="276" w:lineRule="auto"/>
        <w:jc w:val="both"/>
        <w:rPr>
          <w:rFonts w:ascii="Arial" w:eastAsia="Times New Roman" w:hAnsi="Arial" w:cs="Arial"/>
          <w:sz w:val="20"/>
          <w:szCs w:val="20"/>
          <w:lang w:eastAsia="en-IE"/>
        </w:rPr>
      </w:pP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Signature: 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>                                                    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lang w:eastAsia="en-IE"/>
        </w:rPr>
        <w:t xml:space="preserve">  Date:  </w:t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Pr="00FF28C4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ab/>
      </w:r>
      <w:r w:rsidR="00D90409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  <w:lang w:eastAsia="en-IE"/>
        </w:rPr>
        <w:t xml:space="preserve">                  </w:t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  <w:r w:rsidR="00D90409">
        <w:rPr>
          <w:rFonts w:ascii="Arial" w:eastAsia="Times New Roman" w:hAnsi="Arial" w:cs="Arial"/>
          <w:sz w:val="20"/>
          <w:szCs w:val="20"/>
          <w:lang w:eastAsia="en-IE"/>
        </w:rPr>
        <w:tab/>
      </w:r>
    </w:p>
    <w:p w14:paraId="567BBEF8" w14:textId="730080E3" w:rsidR="006C5CB1" w:rsidRDefault="006C5CB1" w:rsidP="006C5CB1">
      <w:pPr>
        <w:spacing w:line="276" w:lineRule="auto"/>
        <w:rPr>
          <w:rFonts w:ascii="Arial" w:hAnsi="Arial" w:cs="Arial"/>
          <w:b/>
          <w:sz w:val="32"/>
          <w:szCs w:val="32"/>
        </w:rPr>
      </w:pPr>
      <w:r w:rsidRPr="006C5CB1">
        <w:rPr>
          <w:rFonts w:ascii="Arial" w:hAnsi="Arial" w:cs="Arial"/>
          <w:b/>
          <w:sz w:val="32"/>
          <w:szCs w:val="32"/>
        </w:rPr>
        <w:t xml:space="preserve">Section II – To be completed by </w:t>
      </w:r>
      <w:r w:rsidR="000932A4">
        <w:rPr>
          <w:rFonts w:ascii="Arial" w:hAnsi="Arial" w:cs="Arial"/>
          <w:b/>
          <w:sz w:val="32"/>
          <w:szCs w:val="32"/>
        </w:rPr>
        <w:t xml:space="preserve">the </w:t>
      </w:r>
      <w:r w:rsidRPr="006C5CB1">
        <w:rPr>
          <w:rFonts w:ascii="Arial" w:hAnsi="Arial" w:cs="Arial"/>
          <w:b/>
          <w:sz w:val="32"/>
          <w:szCs w:val="32"/>
        </w:rPr>
        <w:t>Head of Department</w:t>
      </w:r>
    </w:p>
    <w:p w14:paraId="645A104D" w14:textId="29498A0F" w:rsidR="006C5CB1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lastRenderedPageBreak/>
        <w:t>Will the proposed programme of education maintain or improve skills or knowledge</w:t>
      </w:r>
      <w:r w:rsidR="00F20CD1">
        <w:rPr>
          <w:rFonts w:ascii="Arial" w:hAnsi="Arial" w:cs="Arial"/>
          <w:sz w:val="20"/>
          <w:szCs w:val="20"/>
        </w:rPr>
        <w:t xml:space="preserve"> directly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Pr="00FF28C4">
        <w:rPr>
          <w:rFonts w:ascii="Arial" w:hAnsi="Arial" w:cs="Arial"/>
          <w:sz w:val="20"/>
          <w:szCs w:val="20"/>
          <w:u w:val="single"/>
        </w:rPr>
        <w:t xml:space="preserve">relevant </w:t>
      </w:r>
      <w:r w:rsidRPr="00FF28C4">
        <w:rPr>
          <w:rFonts w:ascii="Arial" w:hAnsi="Arial" w:cs="Arial"/>
          <w:sz w:val="20"/>
          <w:szCs w:val="20"/>
        </w:rPr>
        <w:t xml:space="preserve">to the </w:t>
      </w:r>
      <w:r w:rsidR="00FD6B9F" w:rsidRPr="00FF28C4">
        <w:rPr>
          <w:rFonts w:ascii="Arial" w:hAnsi="Arial" w:cs="Arial"/>
          <w:sz w:val="20"/>
          <w:szCs w:val="20"/>
        </w:rPr>
        <w:t>employee’s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116BAC" w:rsidRPr="00116BAC">
        <w:rPr>
          <w:rFonts w:ascii="Arial" w:hAnsi="Arial" w:cs="Arial"/>
          <w:sz w:val="20"/>
          <w:szCs w:val="20"/>
          <w:u w:val="single"/>
        </w:rPr>
        <w:t xml:space="preserve">current role or will </w:t>
      </w:r>
      <w:r w:rsidR="00704EB1">
        <w:rPr>
          <w:rFonts w:ascii="Arial" w:hAnsi="Arial" w:cs="Arial"/>
          <w:sz w:val="20"/>
          <w:szCs w:val="20"/>
          <w:u w:val="single"/>
        </w:rPr>
        <w:t xml:space="preserve">it </w:t>
      </w:r>
      <w:r w:rsidR="00116BAC" w:rsidRPr="00116BAC">
        <w:rPr>
          <w:rFonts w:ascii="Arial" w:hAnsi="Arial" w:cs="Arial"/>
          <w:sz w:val="20"/>
          <w:szCs w:val="20"/>
          <w:u w:val="single"/>
        </w:rPr>
        <w:t>support their career development in the University</w:t>
      </w:r>
      <w:r w:rsidRPr="00FF28C4">
        <w:rPr>
          <w:rFonts w:ascii="Arial" w:hAnsi="Arial" w:cs="Arial"/>
          <w:sz w:val="20"/>
          <w:szCs w:val="20"/>
        </w:rPr>
        <w:t>?</w:t>
      </w:r>
    </w:p>
    <w:p w14:paraId="6E303C80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C23FA" wp14:editId="220D069D">
                <wp:simplePos x="0" y="0"/>
                <wp:positionH relativeFrom="column">
                  <wp:posOffset>3943350</wp:posOffset>
                </wp:positionH>
                <wp:positionV relativeFrom="paragraph">
                  <wp:posOffset>171450</wp:posOffset>
                </wp:positionV>
                <wp:extent cx="933450" cy="4000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13B0EC" id="Rectangle 3" o:spid="_x0000_s1026" style="position:absolute;margin-left:310.5pt;margin-top:13.5pt;width:73.5pt;height:3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" fillcolor="window" strokecolor="windowText" strokeweight="1pt"/>
            </w:pict>
          </mc:Fallback>
        </mc:AlternateContent>
      </w: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4B4D69" wp14:editId="44E5932E">
                <wp:simplePos x="0" y="0"/>
                <wp:positionH relativeFrom="column">
                  <wp:posOffset>428625</wp:posOffset>
                </wp:positionH>
                <wp:positionV relativeFrom="paragraph">
                  <wp:posOffset>177800</wp:posOffset>
                </wp:positionV>
                <wp:extent cx="933450" cy="4000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0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63B85" id="Rectangle 2" o:spid="_x0000_s1026" style="position:absolute;margin-left:33.75pt;margin-top:14pt;width:73.5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" fillcolor="white [3212]" strokecolor="black [3213]" strokeweight="1pt"/>
            </w:pict>
          </mc:Fallback>
        </mc:AlternateContent>
      </w:r>
    </w:p>
    <w:p w14:paraId="4B8DF53B" w14:textId="77777777" w:rsidR="00DB01D6" w:rsidRPr="00FF28C4" w:rsidRDefault="00DB01D6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Yes 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  <w:t xml:space="preserve">       No </w:t>
      </w:r>
    </w:p>
    <w:p w14:paraId="0B7586A2" w14:textId="77777777" w:rsidR="00857559" w:rsidRPr="00FF28C4" w:rsidRDefault="00857559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3AE6539F" w14:textId="24B6C823" w:rsidR="00857559" w:rsidRPr="00FF28C4" w:rsidRDefault="002256F8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9C98CC" wp14:editId="1D9DE645">
                <wp:simplePos x="0" y="0"/>
                <wp:positionH relativeFrom="column">
                  <wp:posOffset>345044</wp:posOffset>
                </wp:positionH>
                <wp:positionV relativeFrom="paragraph">
                  <wp:posOffset>404914</wp:posOffset>
                </wp:positionV>
                <wp:extent cx="276045" cy="215660"/>
                <wp:effectExtent l="0" t="0" r="10160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15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B63E1" id="Rectangle 10" o:spid="_x0000_s1026" style="position:absolute;margin-left:27.15pt;margin-top:31.9pt;width:21.75pt;height:1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" fillcolor="window" strokecolor="windowText" strokeweight="1pt"/>
            </w:pict>
          </mc:Fallback>
        </mc:AlternateContent>
      </w:r>
      <w:r w:rsidR="00857559" w:rsidRPr="00FF28C4">
        <w:rPr>
          <w:rFonts w:ascii="Arial" w:hAnsi="Arial" w:cs="Arial"/>
          <w:sz w:val="20"/>
          <w:szCs w:val="20"/>
        </w:rPr>
        <w:t xml:space="preserve">I recommend the </w:t>
      </w:r>
      <w:r w:rsidR="00FD6B9F" w:rsidRPr="00FF28C4">
        <w:rPr>
          <w:rFonts w:ascii="Arial" w:hAnsi="Arial" w:cs="Arial"/>
          <w:sz w:val="20"/>
          <w:szCs w:val="20"/>
        </w:rPr>
        <w:t>employee</w:t>
      </w:r>
      <w:r w:rsidR="00857559" w:rsidRPr="00FF28C4">
        <w:rPr>
          <w:rFonts w:ascii="Arial" w:hAnsi="Arial" w:cs="Arial"/>
          <w:sz w:val="20"/>
          <w:szCs w:val="20"/>
        </w:rPr>
        <w:t xml:space="preserve"> be approved for education support as they meet the criteria under the Education Support Policy.</w:t>
      </w:r>
    </w:p>
    <w:p w14:paraId="326B7C2E" w14:textId="5C8CF810" w:rsidR="002256F8" w:rsidRPr="00FF28C4" w:rsidRDefault="00857559" w:rsidP="002256F8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>Yes</w:t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  <w:r w:rsidRPr="00FF28C4">
        <w:rPr>
          <w:rFonts w:ascii="Arial" w:hAnsi="Arial" w:cs="Arial"/>
          <w:sz w:val="20"/>
          <w:szCs w:val="20"/>
        </w:rPr>
        <w:tab/>
      </w:r>
    </w:p>
    <w:p w14:paraId="7518548B" w14:textId="5631B6DA" w:rsidR="00857559" w:rsidRPr="00FF28C4" w:rsidRDefault="002256F8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Please send </w:t>
      </w:r>
      <w:r w:rsidRPr="00FF28C4">
        <w:rPr>
          <w:rFonts w:ascii="Arial" w:hAnsi="Arial" w:cs="Arial"/>
          <w:b/>
          <w:bCs/>
          <w:sz w:val="20"/>
          <w:szCs w:val="20"/>
        </w:rPr>
        <w:t>a letter/email of support</w:t>
      </w:r>
      <w:r w:rsidRPr="00FF28C4">
        <w:rPr>
          <w:rFonts w:ascii="Arial" w:hAnsi="Arial" w:cs="Arial"/>
          <w:sz w:val="20"/>
          <w:szCs w:val="20"/>
        </w:rPr>
        <w:t xml:space="preserve"> detailing the reasons </w:t>
      </w:r>
      <w:r w:rsidRPr="00AE16F9">
        <w:rPr>
          <w:rFonts w:ascii="Arial" w:hAnsi="Arial" w:cs="Arial"/>
          <w:sz w:val="20"/>
          <w:szCs w:val="20"/>
          <w:u w:val="single"/>
        </w:rPr>
        <w:t>why</w:t>
      </w:r>
      <w:r w:rsidRPr="00FF28C4">
        <w:rPr>
          <w:rFonts w:ascii="Arial" w:hAnsi="Arial" w:cs="Arial"/>
          <w:sz w:val="20"/>
          <w:szCs w:val="20"/>
        </w:rPr>
        <w:t xml:space="preserve"> it is </w:t>
      </w:r>
      <w:r w:rsidR="0006245A" w:rsidRPr="00FF28C4">
        <w:rPr>
          <w:rFonts w:ascii="Arial" w:hAnsi="Arial" w:cs="Arial"/>
          <w:sz w:val="20"/>
          <w:szCs w:val="20"/>
        </w:rPr>
        <w:t xml:space="preserve">directly </w:t>
      </w:r>
      <w:r w:rsidRPr="00FF28C4">
        <w:rPr>
          <w:rFonts w:ascii="Arial" w:hAnsi="Arial" w:cs="Arial"/>
          <w:sz w:val="20"/>
          <w:szCs w:val="20"/>
        </w:rPr>
        <w:t xml:space="preserve">relevant to </w:t>
      </w:r>
      <w:r w:rsidR="0006245A" w:rsidRPr="00FF28C4">
        <w:rPr>
          <w:rFonts w:ascii="Arial" w:hAnsi="Arial" w:cs="Arial"/>
          <w:sz w:val="20"/>
          <w:szCs w:val="20"/>
        </w:rPr>
        <w:t xml:space="preserve">the employee’s </w:t>
      </w:r>
      <w:r w:rsidRPr="00FF28C4">
        <w:rPr>
          <w:rFonts w:ascii="Arial" w:hAnsi="Arial" w:cs="Arial"/>
          <w:sz w:val="20"/>
          <w:szCs w:val="20"/>
        </w:rPr>
        <w:t>role</w:t>
      </w:r>
      <w:r w:rsidR="00D52637">
        <w:rPr>
          <w:rFonts w:ascii="Arial" w:hAnsi="Arial" w:cs="Arial"/>
          <w:sz w:val="20"/>
          <w:szCs w:val="20"/>
        </w:rPr>
        <w:t xml:space="preserve"> and/or will support their career development in the </w:t>
      </w:r>
      <w:r w:rsidR="00F20CD1">
        <w:rPr>
          <w:rFonts w:ascii="Arial" w:hAnsi="Arial" w:cs="Arial"/>
          <w:sz w:val="20"/>
          <w:szCs w:val="20"/>
        </w:rPr>
        <w:t>University</w:t>
      </w:r>
      <w:r w:rsidRPr="00FF28C4">
        <w:rPr>
          <w:rFonts w:ascii="Arial" w:hAnsi="Arial" w:cs="Arial"/>
          <w:sz w:val="20"/>
          <w:szCs w:val="20"/>
        </w:rPr>
        <w:t xml:space="preserve"> and the benefits of completing such a course for the department. Send with the signed form to </w:t>
      </w:r>
      <w:hyperlink r:id="rId13" w:history="1">
        <w:r w:rsidR="000C0B42" w:rsidRPr="00953437">
          <w:rPr>
            <w:rStyle w:val="Hyperlink"/>
            <w:rFonts w:ascii="Arial" w:hAnsi="Arial" w:cs="Arial"/>
            <w:sz w:val="20"/>
            <w:szCs w:val="20"/>
          </w:rPr>
          <w:t>learning.development@mu.ie</w:t>
        </w:r>
      </w:hyperlink>
      <w:r w:rsidRPr="00FF28C4">
        <w:rPr>
          <w:rFonts w:ascii="Arial" w:hAnsi="Arial" w:cs="Arial"/>
          <w:sz w:val="20"/>
          <w:szCs w:val="20"/>
        </w:rPr>
        <w:t xml:space="preserve"> </w:t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  <w:r w:rsidR="00857559" w:rsidRPr="00FF28C4">
        <w:rPr>
          <w:rFonts w:ascii="Arial" w:hAnsi="Arial" w:cs="Arial"/>
          <w:sz w:val="20"/>
          <w:szCs w:val="20"/>
        </w:rPr>
        <w:tab/>
      </w:r>
    </w:p>
    <w:p w14:paraId="5F59374F" w14:textId="77777777" w:rsidR="00D52637" w:rsidRDefault="00D52637" w:rsidP="00CD3866">
      <w:pPr>
        <w:spacing w:line="276" w:lineRule="auto"/>
        <w:rPr>
          <w:rFonts w:ascii="Arial" w:hAnsi="Arial" w:cs="Arial"/>
          <w:sz w:val="20"/>
          <w:szCs w:val="20"/>
        </w:rPr>
      </w:pPr>
    </w:p>
    <w:p w14:paraId="0A48B115" w14:textId="0E90AD68" w:rsidR="002256F8" w:rsidRPr="00FF28C4" w:rsidRDefault="00FF28C4" w:rsidP="00CD3866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1C746D3" wp14:editId="50DFE1B4">
                <wp:simplePos x="0" y="0"/>
                <wp:positionH relativeFrom="column">
                  <wp:posOffset>275063</wp:posOffset>
                </wp:positionH>
                <wp:positionV relativeFrom="paragraph">
                  <wp:posOffset>386655</wp:posOffset>
                </wp:positionV>
                <wp:extent cx="276045" cy="241539"/>
                <wp:effectExtent l="0" t="0" r="10160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5" cy="24153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92AC2" id="Rectangle 11" o:spid="_x0000_s1026" style="position:absolute;margin-left:21.65pt;margin-top:30.45pt;width:21.75pt;height:1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" fillcolor="window" strokecolor="windowText" strokeweight="1pt"/>
            </w:pict>
          </mc:Fallback>
        </mc:AlternateContent>
      </w:r>
      <w:r w:rsidR="00CD3866" w:rsidRPr="00FF28C4">
        <w:rPr>
          <w:rFonts w:ascii="Arial" w:hAnsi="Arial" w:cs="Arial"/>
          <w:sz w:val="20"/>
          <w:szCs w:val="20"/>
        </w:rPr>
        <w:t xml:space="preserve">I </w:t>
      </w:r>
      <w:r w:rsidR="009A4504" w:rsidRPr="00FF28C4">
        <w:rPr>
          <w:rFonts w:ascii="Arial" w:hAnsi="Arial" w:cs="Arial"/>
          <w:sz w:val="20"/>
          <w:szCs w:val="20"/>
        </w:rPr>
        <w:t xml:space="preserve">do not </w:t>
      </w:r>
      <w:r w:rsidR="00CD3866" w:rsidRPr="00FF28C4">
        <w:rPr>
          <w:rFonts w:ascii="Arial" w:hAnsi="Arial" w:cs="Arial"/>
          <w:sz w:val="20"/>
          <w:szCs w:val="20"/>
        </w:rPr>
        <w:t>recommend the employee be approved for education support</w:t>
      </w:r>
      <w:r w:rsidR="009A4504" w:rsidRPr="00FF28C4">
        <w:rPr>
          <w:rFonts w:ascii="Arial" w:hAnsi="Arial" w:cs="Arial"/>
          <w:sz w:val="20"/>
          <w:szCs w:val="20"/>
        </w:rPr>
        <w:t>, please provide a</w:t>
      </w:r>
      <w:r w:rsidRPr="00FF28C4">
        <w:rPr>
          <w:rFonts w:ascii="Arial" w:hAnsi="Arial" w:cs="Arial"/>
          <w:sz w:val="20"/>
          <w:szCs w:val="20"/>
        </w:rPr>
        <w:t xml:space="preserve"> </w:t>
      </w:r>
      <w:r w:rsidR="009A4504" w:rsidRPr="00FF28C4">
        <w:rPr>
          <w:rFonts w:ascii="Arial" w:hAnsi="Arial" w:cs="Arial"/>
          <w:sz w:val="20"/>
          <w:szCs w:val="20"/>
        </w:rPr>
        <w:t>rationale</w:t>
      </w:r>
      <w:r w:rsidR="002256F8" w:rsidRPr="00FF28C4">
        <w:rPr>
          <w:rFonts w:ascii="Arial" w:hAnsi="Arial" w:cs="Arial"/>
          <w:sz w:val="20"/>
          <w:szCs w:val="20"/>
        </w:rPr>
        <w:t>, as to why you are not supporting the application</w:t>
      </w:r>
      <w:r w:rsidR="009A4504" w:rsidRPr="00FF28C4">
        <w:rPr>
          <w:rFonts w:ascii="Arial" w:hAnsi="Arial" w:cs="Arial"/>
          <w:sz w:val="20"/>
          <w:szCs w:val="20"/>
        </w:rPr>
        <w:t xml:space="preserve"> </w:t>
      </w:r>
      <w:r w:rsidR="002256F8" w:rsidRPr="00FF28C4">
        <w:rPr>
          <w:rFonts w:ascii="Arial" w:hAnsi="Arial" w:cs="Arial"/>
          <w:sz w:val="20"/>
          <w:szCs w:val="20"/>
        </w:rPr>
        <w:t>(this information will be shared with the employee).</w:t>
      </w:r>
    </w:p>
    <w:p w14:paraId="57EEFB67" w14:textId="657EA39C" w:rsidR="00CD3866" w:rsidRPr="00FF28C4" w:rsidRDefault="002256F8" w:rsidP="2899A864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No </w:t>
      </w:r>
    </w:p>
    <w:p w14:paraId="53192D97" w14:textId="5758D403" w:rsidR="007E5109" w:rsidRPr="00FF28C4" w:rsidRDefault="007E5109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FF28C4">
        <w:rPr>
          <w:rFonts w:ascii="Arial" w:hAnsi="Arial" w:cs="Arial"/>
          <w:sz w:val="20"/>
          <w:szCs w:val="20"/>
        </w:rPr>
        <w:t xml:space="preserve">If No, please discuss with the </w:t>
      </w:r>
      <w:r w:rsidR="00021463" w:rsidRPr="00FF28C4">
        <w:rPr>
          <w:rFonts w:ascii="Arial" w:hAnsi="Arial" w:cs="Arial"/>
          <w:sz w:val="20"/>
          <w:szCs w:val="20"/>
        </w:rPr>
        <w:t>employee</w:t>
      </w:r>
      <w:r w:rsidR="00A97894" w:rsidRPr="00FF28C4">
        <w:rPr>
          <w:rFonts w:ascii="Arial" w:hAnsi="Arial" w:cs="Arial"/>
          <w:sz w:val="20"/>
          <w:szCs w:val="20"/>
        </w:rPr>
        <w:t>.</w:t>
      </w:r>
      <w:r w:rsidR="00A76DB1">
        <w:rPr>
          <w:rFonts w:ascii="Arial" w:hAnsi="Arial" w:cs="Arial"/>
          <w:sz w:val="20"/>
          <w:szCs w:val="20"/>
        </w:rPr>
        <w:t xml:space="preserve"> </w:t>
      </w:r>
      <w:r w:rsidR="00A76DB1" w:rsidRPr="00AB203A">
        <w:rPr>
          <w:rFonts w:ascii="Arial" w:hAnsi="Arial" w:cs="Arial"/>
          <w:sz w:val="20"/>
          <w:szCs w:val="20"/>
          <w:u w:val="single"/>
        </w:rPr>
        <w:t>Application form should still be sent to HR</w:t>
      </w:r>
      <w:r w:rsidR="00A76DB1">
        <w:rPr>
          <w:rFonts w:ascii="Arial" w:hAnsi="Arial" w:cs="Arial"/>
          <w:sz w:val="20"/>
          <w:szCs w:val="20"/>
        </w:rPr>
        <w:t xml:space="preserve">. </w:t>
      </w:r>
    </w:p>
    <w:p w14:paraId="7D0CA28E" w14:textId="77777777" w:rsidR="0021441F" w:rsidRDefault="0021441F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6AE4CDD4" w14:textId="531C3AE7" w:rsidR="00F74872" w:rsidRPr="00FF28C4" w:rsidRDefault="0021441F" w:rsidP="006C5CB1">
      <w:pPr>
        <w:spacing w:line="276" w:lineRule="auto"/>
        <w:rPr>
          <w:rFonts w:ascii="Arial" w:hAnsi="Arial" w:cs="Arial"/>
          <w:sz w:val="20"/>
          <w:szCs w:val="20"/>
        </w:rPr>
      </w:pPr>
      <w:r w:rsidRPr="0021441F">
        <w:rPr>
          <w:rFonts w:ascii="Arial" w:hAnsi="Arial" w:cs="Arial"/>
          <w:sz w:val="20"/>
          <w:szCs w:val="20"/>
        </w:rPr>
        <w:t xml:space="preserve">Please note 25% of funding for this course will be from the Department’s non-pay budget and the remaining 75% will be centrally funded by the University. </w:t>
      </w: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3436"/>
        <w:gridCol w:w="3227"/>
        <w:gridCol w:w="3402"/>
      </w:tblGrid>
      <w:tr w:rsidR="00DB01D6" w:rsidRPr="00FF28C4" w14:paraId="3FCB322B" w14:textId="77777777" w:rsidTr="00D65591">
        <w:tc>
          <w:tcPr>
            <w:tcW w:w="3436" w:type="dxa"/>
          </w:tcPr>
          <w:p w14:paraId="681CD68E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Print</w:t>
            </w:r>
            <w:r w:rsidRPr="00FF28C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2579E1F" w14:textId="08E22E74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 Name:</w:t>
            </w:r>
          </w:p>
          <w:p w14:paraId="0FC87E5D" w14:textId="5EB5BEBF" w:rsidR="00DB01D6" w:rsidRPr="00FF28C4" w:rsidRDefault="00DB01D6" w:rsidP="1BE1B27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19A47B19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1866F232" w14:textId="77777777" w:rsidR="00857559" w:rsidRPr="00FF28C4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 xml:space="preserve">Signed </w:t>
            </w:r>
          </w:p>
          <w:p w14:paraId="5613223B" w14:textId="4273BAF6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Head of Department</w:t>
            </w:r>
            <w:r w:rsidR="00857559" w:rsidRPr="00FF28C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2" w:type="dxa"/>
          </w:tcPr>
          <w:p w14:paraId="37151B75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F28C4">
              <w:rPr>
                <w:rFonts w:ascii="Arial" w:hAnsi="Arial" w:cs="Arial"/>
                <w:b/>
                <w:sz w:val="20"/>
                <w:szCs w:val="20"/>
              </w:rPr>
              <w:t>Date:</w:t>
            </w:r>
          </w:p>
        </w:tc>
      </w:tr>
      <w:tr w:rsidR="00DB01D6" w:rsidRPr="00FF28C4" w14:paraId="4A45E2FF" w14:textId="77777777" w:rsidTr="00D65591">
        <w:tc>
          <w:tcPr>
            <w:tcW w:w="3436" w:type="dxa"/>
          </w:tcPr>
          <w:p w14:paraId="0B5E9B8B" w14:textId="3AE8A6E9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Department/Unit</w:t>
            </w:r>
          </w:p>
          <w:p w14:paraId="0A580F44" w14:textId="77777777" w:rsidR="00857559" w:rsidRPr="00FF28C4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4781CFC7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7" w:type="dxa"/>
          </w:tcPr>
          <w:p w14:paraId="5A0CEC8B" w14:textId="2E0436F7" w:rsidR="00DB01D6" w:rsidRPr="00FF28C4" w:rsidRDefault="00857559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Work Contact Email</w:t>
            </w:r>
          </w:p>
        </w:tc>
        <w:tc>
          <w:tcPr>
            <w:tcW w:w="3402" w:type="dxa"/>
          </w:tcPr>
          <w:p w14:paraId="3CDB75E0" w14:textId="77777777" w:rsidR="00DB01D6" w:rsidRPr="00FF28C4" w:rsidRDefault="00DB01D6" w:rsidP="006C5CB1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FF28C4">
              <w:rPr>
                <w:rFonts w:ascii="Arial" w:hAnsi="Arial" w:cs="Arial"/>
                <w:sz w:val="20"/>
                <w:szCs w:val="20"/>
              </w:rPr>
              <w:t>Extension number</w:t>
            </w:r>
          </w:p>
        </w:tc>
      </w:tr>
    </w:tbl>
    <w:p w14:paraId="23E07A5B" w14:textId="77777777" w:rsidR="00D65591" w:rsidRDefault="00D65591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16D55C79" w14:textId="77777777" w:rsidR="00AB203A" w:rsidRDefault="00AB203A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21F53341" w14:textId="77777777" w:rsidR="00AB203A" w:rsidRDefault="00AB203A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05C74969" w14:textId="77777777" w:rsidR="00AB203A" w:rsidRDefault="00AB203A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4B8D293F" w14:textId="77777777" w:rsidR="00AB203A" w:rsidRDefault="00AB203A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63B928D3" w14:textId="6E5AF0A6" w:rsidR="00AB203A" w:rsidRDefault="00AB203A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31CF0A97" w14:textId="77777777" w:rsidR="00FE24D6" w:rsidRDefault="00FE24D6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</w:p>
    <w:p w14:paraId="6C3BF0AE" w14:textId="77777777" w:rsidR="00AB203A" w:rsidRDefault="00AB203A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</w:p>
    <w:p w14:paraId="19C047E3" w14:textId="516008BC" w:rsidR="00DB01D6" w:rsidRDefault="00DB01D6" w:rsidP="00DB01D6">
      <w:pPr>
        <w:spacing w:line="276" w:lineRule="auto"/>
        <w:rPr>
          <w:rFonts w:ascii="Arial" w:hAnsi="Arial" w:cs="Arial"/>
          <w:b/>
          <w:sz w:val="32"/>
          <w:szCs w:val="32"/>
        </w:rPr>
      </w:pPr>
      <w:r w:rsidRPr="006C5CB1">
        <w:rPr>
          <w:rFonts w:ascii="Arial" w:hAnsi="Arial" w:cs="Arial"/>
          <w:b/>
          <w:sz w:val="32"/>
          <w:szCs w:val="32"/>
        </w:rPr>
        <w:lastRenderedPageBreak/>
        <w:t>Section II</w:t>
      </w:r>
      <w:r w:rsidR="002B63F5">
        <w:rPr>
          <w:rFonts w:ascii="Arial" w:hAnsi="Arial" w:cs="Arial"/>
          <w:b/>
          <w:sz w:val="32"/>
          <w:szCs w:val="32"/>
        </w:rPr>
        <w:t>I</w:t>
      </w:r>
      <w:r w:rsidRPr="006C5CB1">
        <w:rPr>
          <w:rFonts w:ascii="Arial" w:hAnsi="Arial" w:cs="Arial"/>
          <w:b/>
          <w:sz w:val="32"/>
          <w:szCs w:val="32"/>
        </w:rPr>
        <w:t xml:space="preserve"> – To be completed by </w:t>
      </w:r>
      <w:r>
        <w:rPr>
          <w:rFonts w:ascii="Arial" w:hAnsi="Arial" w:cs="Arial"/>
          <w:b/>
          <w:sz w:val="32"/>
          <w:szCs w:val="32"/>
        </w:rPr>
        <w:t>HR</w:t>
      </w:r>
    </w:p>
    <w:p w14:paraId="5EEC1697" w14:textId="0401CF1A" w:rsidR="007E5109" w:rsidRPr="00D65591" w:rsidRDefault="00515022" w:rsidP="006C5CB1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</w:t>
      </w:r>
      <w:r w:rsidR="007E5109" w:rsidRPr="007E5109">
        <w:rPr>
          <w:rFonts w:ascii="Arial" w:hAnsi="Arial" w:cs="Arial"/>
          <w:b/>
        </w:rPr>
        <w:t>PPLICATION APPROVED:</w:t>
      </w:r>
    </w:p>
    <w:p w14:paraId="115CB637" w14:textId="3D254A3C" w:rsidR="00DB01D6" w:rsidRPr="00FF487E" w:rsidRDefault="00515022" w:rsidP="1651DA9A">
      <w:pPr>
        <w:spacing w:line="276" w:lineRule="auto"/>
        <w:rPr>
          <w:rFonts w:ascii="Arial" w:hAnsi="Arial" w:cs="Arial"/>
          <w:sz w:val="20"/>
          <w:szCs w:val="20"/>
        </w:rPr>
      </w:pPr>
      <w:r w:rsidRPr="000C0B42">
        <w:rPr>
          <w:rFonts w:ascii="Arial" w:hAnsi="Arial" w:cs="Arial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890710" wp14:editId="5CB02635">
                <wp:simplePos x="0" y="0"/>
                <wp:positionH relativeFrom="column">
                  <wp:posOffset>1986915</wp:posOffset>
                </wp:positionH>
                <wp:positionV relativeFrom="paragraph">
                  <wp:posOffset>13970</wp:posOffset>
                </wp:positionV>
                <wp:extent cx="319178" cy="327803"/>
                <wp:effectExtent l="0" t="0" r="2413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178" cy="32780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76404" id="Rectangle 5" o:spid="_x0000_s1026" style="position:absolute;margin-left:156.45pt;margin-top:1.1pt;width:25.15pt;height:25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" fillcolor="window" strokecolor="windowText" strokeweight="1pt"/>
            </w:pict>
          </mc:Fallback>
        </mc:AlternateContent>
      </w:r>
      <w:r w:rsidRPr="000C0B42">
        <w:rPr>
          <w:rFonts w:ascii="Arial" w:hAnsi="Arial" w:cs="Arial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C371E0" wp14:editId="20F227E2">
                <wp:simplePos x="0" y="0"/>
                <wp:positionH relativeFrom="column">
                  <wp:posOffset>413385</wp:posOffset>
                </wp:positionH>
                <wp:positionV relativeFrom="paragraph">
                  <wp:posOffset>4445</wp:posOffset>
                </wp:positionV>
                <wp:extent cx="294640" cy="304800"/>
                <wp:effectExtent l="0" t="0" r="1016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64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F3326" id="Rectangle 4" o:spid="_x0000_s1026" style="position:absolute;margin-left:32.55pt;margin-top:.35pt;width:23.2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" fillcolor="window" strokecolor="windowText" strokeweight="1pt"/>
            </w:pict>
          </mc:Fallback>
        </mc:AlternateContent>
      </w:r>
      <w:r w:rsidR="00DB01D6" w:rsidRPr="00FF487E">
        <w:rPr>
          <w:rFonts w:ascii="Arial" w:hAnsi="Arial" w:cs="Arial"/>
          <w:sz w:val="20"/>
          <w:szCs w:val="20"/>
        </w:rPr>
        <w:t>Yes                                   No</w:t>
      </w:r>
    </w:p>
    <w:p w14:paraId="7B20275F" w14:textId="77777777" w:rsidR="002B63F5" w:rsidRPr="00FF487E" w:rsidRDefault="002B63F5" w:rsidP="006C5CB1">
      <w:pPr>
        <w:spacing w:line="276" w:lineRule="auto"/>
        <w:rPr>
          <w:rFonts w:ascii="Arial" w:hAnsi="Arial" w:cs="Arial"/>
          <w:sz w:val="20"/>
          <w:szCs w:val="20"/>
        </w:rPr>
      </w:pPr>
    </w:p>
    <w:p w14:paraId="0E1ABF57" w14:textId="77D2A941" w:rsidR="002B63F5" w:rsidRPr="00A97894" w:rsidRDefault="00280471" w:rsidP="00A97894">
      <w:pPr>
        <w:spacing w:line="276" w:lineRule="auto"/>
        <w:rPr>
          <w:rFonts w:ascii="Arial" w:hAnsi="Arial" w:cs="Arial"/>
          <w:b/>
          <w:u w:val="single"/>
        </w:rPr>
      </w:pPr>
      <w:r w:rsidRPr="00FF487E">
        <w:rPr>
          <w:rFonts w:ascii="Arial" w:hAnsi="Arial" w:cs="Arial"/>
          <w:b/>
          <w:sz w:val="20"/>
          <w:szCs w:val="20"/>
        </w:rPr>
        <w:t xml:space="preserve">HR </w:t>
      </w:r>
      <w:r w:rsidR="00DB01D6" w:rsidRPr="00FF487E">
        <w:rPr>
          <w:rFonts w:ascii="Arial" w:hAnsi="Arial" w:cs="Arial"/>
          <w:b/>
          <w:sz w:val="20"/>
          <w:szCs w:val="20"/>
        </w:rPr>
        <w:t xml:space="preserve">Signature: </w:t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FF487E">
        <w:rPr>
          <w:rFonts w:ascii="Arial" w:hAnsi="Arial" w:cs="Arial"/>
          <w:b/>
          <w:sz w:val="20"/>
          <w:szCs w:val="20"/>
          <w:u w:val="single"/>
        </w:rPr>
        <w:tab/>
      </w:r>
      <w:r w:rsidR="007E5109" w:rsidRPr="00A97894">
        <w:rPr>
          <w:rFonts w:ascii="Arial" w:hAnsi="Arial" w:cs="Arial"/>
          <w:b/>
        </w:rPr>
        <w:tab/>
      </w:r>
      <w:r w:rsidR="007E5109" w:rsidRPr="00A97894">
        <w:rPr>
          <w:rFonts w:ascii="Arial" w:hAnsi="Arial" w:cs="Arial"/>
          <w:b/>
        </w:rPr>
        <w:tab/>
      </w:r>
      <w:r w:rsidR="007E5109" w:rsidRPr="00A97894">
        <w:rPr>
          <w:rFonts w:ascii="Arial" w:hAnsi="Arial" w:cs="Arial"/>
          <w:b/>
        </w:rPr>
        <w:tab/>
      </w:r>
      <w:r w:rsidR="007E5109" w:rsidRPr="00A97894">
        <w:rPr>
          <w:rFonts w:ascii="Arial" w:hAnsi="Arial" w:cs="Arial"/>
          <w:b/>
        </w:rPr>
        <w:tab/>
      </w:r>
      <w:r w:rsidR="007E5109" w:rsidRPr="00A97894">
        <w:rPr>
          <w:rFonts w:ascii="Arial" w:hAnsi="Arial" w:cs="Arial"/>
          <w:b/>
        </w:rPr>
        <w:tab/>
      </w:r>
      <w:r w:rsidR="007E5109" w:rsidRPr="00A97894">
        <w:rPr>
          <w:rFonts w:ascii="Arial" w:hAnsi="Arial" w:cs="Arial"/>
          <w:b/>
        </w:rPr>
        <w:tab/>
      </w:r>
      <w:r w:rsidR="007E5109" w:rsidRPr="007E5109">
        <w:rPr>
          <w:rFonts w:ascii="Arial" w:hAnsi="Arial" w:cs="Arial"/>
          <w:b/>
        </w:rPr>
        <w:tab/>
      </w:r>
      <w:r w:rsidR="007E5109" w:rsidRPr="007E5109">
        <w:rPr>
          <w:rFonts w:ascii="Arial" w:hAnsi="Arial" w:cs="Arial"/>
          <w:b/>
        </w:rPr>
        <w:tab/>
      </w:r>
      <w:r w:rsidR="007E5109" w:rsidRPr="007E5109">
        <w:rPr>
          <w:rFonts w:ascii="Arial" w:hAnsi="Arial" w:cs="Arial"/>
          <w:b/>
        </w:rPr>
        <w:tab/>
      </w:r>
      <w:r w:rsidR="007E5109" w:rsidRPr="007E5109">
        <w:rPr>
          <w:rFonts w:ascii="Arial" w:hAnsi="Arial" w:cs="Arial"/>
          <w:b/>
        </w:rPr>
        <w:tab/>
      </w:r>
      <w:r w:rsidR="007E5109" w:rsidRPr="007E5109">
        <w:rPr>
          <w:rFonts w:ascii="Arial" w:hAnsi="Arial" w:cs="Arial"/>
          <w:b/>
        </w:rPr>
        <w:tab/>
      </w:r>
    </w:p>
    <w:p w14:paraId="4F684C40" w14:textId="1F52B021" w:rsidR="002B63F5" w:rsidRPr="002B63F5" w:rsidRDefault="002B63F5" w:rsidP="002B63F5">
      <w:pPr>
        <w:spacing w:after="0" w:line="240" w:lineRule="auto"/>
        <w:rPr>
          <w:rFonts w:ascii="Times New Roman" w:eastAsia="Times New Roman" w:hAnsi="Times New Roman" w:cs="Times New Roman"/>
          <w:lang w:eastAsia="en-IE"/>
        </w:rPr>
      </w:pPr>
      <w:r w:rsidRPr="002B63F5">
        <w:rPr>
          <w:rFonts w:ascii="Arial" w:eastAsia="Times New Roman" w:hAnsi="Arial" w:cs="Arial"/>
          <w:b/>
          <w:bCs/>
          <w:color w:val="000000"/>
          <w:lang w:eastAsia="en-IE"/>
        </w:rPr>
        <w:t xml:space="preserve">APPLICATION </w:t>
      </w:r>
      <w:r w:rsidRPr="002B63F5">
        <w:rPr>
          <w:rFonts w:ascii="Arial" w:eastAsia="Times New Roman" w:hAnsi="Arial" w:cs="Arial"/>
          <w:b/>
          <w:bCs/>
          <w:color w:val="000000"/>
          <w:u w:val="single"/>
          <w:lang w:eastAsia="en-IE"/>
        </w:rPr>
        <w:t>NOT</w:t>
      </w:r>
      <w:r w:rsidRPr="002B63F5">
        <w:rPr>
          <w:rFonts w:ascii="Arial" w:eastAsia="Times New Roman" w:hAnsi="Arial" w:cs="Arial"/>
          <w:b/>
          <w:bCs/>
          <w:color w:val="000000"/>
          <w:lang w:eastAsia="en-IE"/>
        </w:rPr>
        <w:t xml:space="preserve"> AUTHORISED </w:t>
      </w:r>
    </w:p>
    <w:p w14:paraId="6F421BEC" w14:textId="77777777" w:rsidR="002B63F5" w:rsidRPr="002B63F5" w:rsidRDefault="002B63F5" w:rsidP="002B63F5">
      <w:pPr>
        <w:spacing w:after="0" w:line="240" w:lineRule="auto"/>
        <w:rPr>
          <w:rFonts w:ascii="Times New Roman" w:eastAsia="Times New Roman" w:hAnsi="Times New Roman" w:cs="Times New Roman"/>
          <w:lang w:eastAsia="en-IE"/>
        </w:rPr>
      </w:pPr>
    </w:p>
    <w:p w14:paraId="07AC7D33" w14:textId="013D7658" w:rsidR="002B63F5" w:rsidRPr="00FF487E" w:rsidRDefault="007E5109" w:rsidP="002B63F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IE"/>
        </w:rPr>
      </w:pPr>
      <w:r w:rsidRPr="00FF487E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Reason(s)</w:t>
      </w:r>
      <w:r w:rsidR="002B63F5" w:rsidRPr="00FF487E">
        <w:rPr>
          <w:rFonts w:ascii="Arial" w:eastAsia="Times New Roman" w:hAnsi="Arial" w:cs="Arial"/>
          <w:color w:val="000000"/>
          <w:sz w:val="20"/>
          <w:szCs w:val="20"/>
          <w:lang w:eastAsia="en-IE"/>
        </w:rPr>
        <w:t xml:space="preserve"> for this are briefly given below. </w:t>
      </w:r>
    </w:p>
    <w:p w14:paraId="7E45856A" w14:textId="77777777" w:rsidR="00A97894" w:rsidRDefault="002B63F5" w:rsidP="1651DA9A">
      <w:pPr>
        <w:spacing w:after="240" w:line="240" w:lineRule="auto"/>
        <w:rPr>
          <w:rFonts w:ascii="Arial" w:hAnsi="Arial" w:cs="Arial"/>
          <w:b/>
          <w:bCs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C3A08F" wp14:editId="05C5529F">
                <wp:simplePos x="0" y="0"/>
                <wp:positionH relativeFrom="column">
                  <wp:posOffset>-19050</wp:posOffset>
                </wp:positionH>
                <wp:positionV relativeFrom="paragraph">
                  <wp:posOffset>199390</wp:posOffset>
                </wp:positionV>
                <wp:extent cx="6267450" cy="23622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2362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9B8749" id="Rectangle 9" o:spid="_x0000_s1026" style="position:absolute;margin-left:-1.5pt;margin-top:15.7pt;width:493.5pt;height:18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" fillcolor="white [3212]" strokecolor="black [3213]" strokeweight="1pt"/>
            </w:pict>
          </mc:Fallback>
        </mc:AlternateContent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noProof/>
          <w:sz w:val="24"/>
          <w:szCs w:val="24"/>
          <w:lang w:eastAsia="en-IE"/>
        </w:rPr>
        <mc:AlternateContent>
          <mc:Choice Requires="wps">
            <w:drawing>
              <wp:inline distT="0" distB="0" distL="0" distR="0" wp14:anchorId="3CF18489" wp14:editId="18764128">
                <wp:extent cx="5962650" cy="1038225"/>
                <wp:effectExtent l="0" t="0" r="0" b="0"/>
                <wp:docPr id="8" name="AutoShape 4" descr="https://docs.google.com/drawings/d/s-yXUHkO0-g29lCilGbn1RA/image?w=626&amp;h=109&amp;rev=1&amp;ac=1&amp;parent=13gHMclQXtztTMGDp5qFVH5_TBexoG32ye5CzfxjGSVQ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962650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C9ED6D9" id="AutoShape 4" o:spid="_x0000_s1026" alt="https://docs.google.com/drawings/d/s-yXUHkO0-g29lCilGbn1RA/image?w=626&amp;h=109&amp;rev=1&amp;ac=1&amp;parent=13gHMclQXtztTMGDp5qFVH5_TBexoG32ye5CzfxjGSVQ" style="width:469.5pt;height:8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" filled="f" stroked="f">
                <o:lock v:ext="edit" aspectratio="t"/>
                <w10:anchorlock/>
              </v:rect>
            </w:pict>
          </mc:Fallback>
        </mc:AlternateContent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  <w:r w:rsidRPr="002B63F5">
        <w:rPr>
          <w:rFonts w:ascii="Times New Roman" w:eastAsia="Times New Roman" w:hAnsi="Times New Roman" w:cs="Times New Roman"/>
          <w:sz w:val="24"/>
          <w:szCs w:val="24"/>
          <w:lang w:eastAsia="en-IE"/>
        </w:rPr>
        <w:br/>
      </w:r>
    </w:p>
    <w:p w14:paraId="4917C9AA" w14:textId="77777777" w:rsidR="00A97894" w:rsidRDefault="00A97894" w:rsidP="1651DA9A">
      <w:pPr>
        <w:spacing w:after="240" w:line="240" w:lineRule="auto"/>
        <w:rPr>
          <w:rFonts w:ascii="Arial" w:hAnsi="Arial" w:cs="Arial"/>
          <w:b/>
          <w:bCs/>
        </w:rPr>
      </w:pPr>
    </w:p>
    <w:p w14:paraId="7871EDF4" w14:textId="6A56E15D" w:rsidR="00DB01D6" w:rsidRPr="00FF487E" w:rsidRDefault="00DB01D6" w:rsidP="006C5CB1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FF487E">
        <w:rPr>
          <w:rFonts w:ascii="Arial" w:hAnsi="Arial" w:cs="Arial"/>
          <w:b/>
          <w:sz w:val="20"/>
          <w:szCs w:val="20"/>
        </w:rPr>
        <w:t>Letter of confirmation</w:t>
      </w:r>
      <w:r w:rsidR="00BB7738" w:rsidRPr="00FF487E">
        <w:rPr>
          <w:rFonts w:ascii="Arial" w:hAnsi="Arial" w:cs="Arial"/>
          <w:b/>
          <w:sz w:val="20"/>
          <w:szCs w:val="20"/>
        </w:rPr>
        <w:t xml:space="preserve"> </w:t>
      </w:r>
      <w:r w:rsidR="008C566E">
        <w:rPr>
          <w:rFonts w:ascii="Arial" w:hAnsi="Arial" w:cs="Arial"/>
          <w:b/>
          <w:sz w:val="20"/>
          <w:szCs w:val="20"/>
        </w:rPr>
        <w:t xml:space="preserve">and fee reimbursement </w:t>
      </w:r>
      <w:r w:rsidR="00A656C2">
        <w:rPr>
          <w:rFonts w:ascii="Arial" w:hAnsi="Arial" w:cs="Arial"/>
          <w:b/>
          <w:sz w:val="20"/>
          <w:szCs w:val="20"/>
        </w:rPr>
        <w:t xml:space="preserve">requirements </w:t>
      </w:r>
      <w:r w:rsidRPr="00FF487E">
        <w:rPr>
          <w:rFonts w:ascii="Arial" w:hAnsi="Arial" w:cs="Arial"/>
          <w:b/>
          <w:sz w:val="20"/>
          <w:szCs w:val="20"/>
        </w:rPr>
        <w:t xml:space="preserve">sent to </w:t>
      </w:r>
      <w:r w:rsidR="00021463" w:rsidRPr="00FF487E">
        <w:rPr>
          <w:rFonts w:ascii="Arial" w:hAnsi="Arial" w:cs="Arial"/>
          <w:b/>
          <w:sz w:val="20"/>
          <w:szCs w:val="20"/>
        </w:rPr>
        <w:t>employee</w:t>
      </w:r>
      <w:r w:rsidR="00BB7738" w:rsidRPr="00FF487E">
        <w:rPr>
          <w:rFonts w:ascii="Arial" w:hAnsi="Arial" w:cs="Arial"/>
          <w:b/>
          <w:sz w:val="20"/>
          <w:szCs w:val="20"/>
        </w:rPr>
        <w:t>?</w:t>
      </w:r>
      <w:r w:rsidR="00280471" w:rsidRPr="00FF487E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A08729" wp14:editId="60DA7E48">
                <wp:simplePos x="0" y="0"/>
                <wp:positionH relativeFrom="column">
                  <wp:posOffset>1923690</wp:posOffset>
                </wp:positionH>
                <wp:positionV relativeFrom="paragraph">
                  <wp:posOffset>234626</wp:posOffset>
                </wp:positionV>
                <wp:extent cx="370936" cy="287907"/>
                <wp:effectExtent l="0" t="0" r="10160" b="171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936" cy="2879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05309" id="Rectangle 16" o:spid="_x0000_s1026" style="position:absolute;margin-left:151.45pt;margin-top:18.45pt;width:29.2pt;height:22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" fillcolor="window" strokecolor="windowText" strokeweight="1pt"/>
            </w:pict>
          </mc:Fallback>
        </mc:AlternateContent>
      </w:r>
      <w:r w:rsidR="00280471" w:rsidRPr="00FF487E">
        <w:rPr>
          <w:rFonts w:ascii="Arial" w:hAnsi="Arial" w:cs="Arial"/>
          <w:noProof/>
          <w:sz w:val="20"/>
          <w:szCs w:val="20"/>
          <w:lang w:eastAsia="en-I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054727" wp14:editId="0156231A">
                <wp:simplePos x="0" y="0"/>
                <wp:positionH relativeFrom="column">
                  <wp:posOffset>405250</wp:posOffset>
                </wp:positionH>
                <wp:positionV relativeFrom="paragraph">
                  <wp:posOffset>241084</wp:posOffset>
                </wp:positionV>
                <wp:extent cx="370936" cy="287907"/>
                <wp:effectExtent l="0" t="0" r="10160" b="1714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936" cy="28790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64279" id="Rectangle 6" o:spid="_x0000_s1026" style="position:absolute;margin-left:31.9pt;margin-top:19pt;width:29.2pt;height:22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" fillcolor="window" strokecolor="windowText" strokeweight="1pt"/>
            </w:pict>
          </mc:Fallback>
        </mc:AlternateContent>
      </w:r>
    </w:p>
    <w:p w14:paraId="45C2B083" w14:textId="3A2182D7" w:rsidR="00DB01D6" w:rsidRPr="00FF487E" w:rsidRDefault="007E5109" w:rsidP="00A97894">
      <w:pPr>
        <w:spacing w:line="276" w:lineRule="auto"/>
        <w:rPr>
          <w:rFonts w:ascii="Arial" w:hAnsi="Arial" w:cs="Arial"/>
          <w:sz w:val="20"/>
          <w:szCs w:val="20"/>
        </w:rPr>
      </w:pPr>
      <w:r w:rsidRPr="00FF487E">
        <w:rPr>
          <w:rFonts w:ascii="Arial" w:hAnsi="Arial" w:cs="Arial"/>
          <w:sz w:val="20"/>
          <w:szCs w:val="20"/>
        </w:rPr>
        <w:t xml:space="preserve">Yes                                  </w:t>
      </w:r>
      <w:r w:rsidR="00DB01D6" w:rsidRPr="00FF487E">
        <w:rPr>
          <w:rFonts w:ascii="Arial" w:hAnsi="Arial" w:cs="Arial"/>
          <w:sz w:val="20"/>
          <w:szCs w:val="20"/>
        </w:rPr>
        <w:t>No</w:t>
      </w:r>
      <w:r w:rsidRPr="00FF487E">
        <w:rPr>
          <w:rFonts w:ascii="Arial" w:hAnsi="Arial" w:cs="Arial"/>
          <w:sz w:val="20"/>
          <w:szCs w:val="20"/>
        </w:rPr>
        <w:tab/>
      </w:r>
    </w:p>
    <w:p w14:paraId="32A541AE" w14:textId="2210AF03" w:rsidR="00280471" w:rsidRDefault="00280471" w:rsidP="00A97894">
      <w:pPr>
        <w:spacing w:line="276" w:lineRule="auto"/>
        <w:rPr>
          <w:rFonts w:ascii="Arial" w:hAnsi="Arial" w:cs="Arial"/>
          <w:sz w:val="20"/>
          <w:szCs w:val="20"/>
        </w:rPr>
      </w:pPr>
    </w:p>
    <w:p w14:paraId="7516D416" w14:textId="77777777" w:rsidR="00A656C2" w:rsidRPr="00FF487E" w:rsidRDefault="00A656C2" w:rsidP="00A97894">
      <w:pPr>
        <w:spacing w:line="276" w:lineRule="auto"/>
        <w:rPr>
          <w:rFonts w:ascii="Arial" w:hAnsi="Arial" w:cs="Arial"/>
          <w:sz w:val="20"/>
          <w:szCs w:val="20"/>
        </w:rPr>
      </w:pPr>
    </w:p>
    <w:p w14:paraId="028E2CDD" w14:textId="02C95E30" w:rsidR="00280471" w:rsidRPr="00FF487E" w:rsidRDefault="00280471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FF487E">
        <w:rPr>
          <w:rFonts w:ascii="Arial" w:hAnsi="Arial" w:cs="Arial"/>
          <w:b/>
          <w:sz w:val="20"/>
          <w:szCs w:val="20"/>
        </w:rPr>
        <w:t xml:space="preserve">Signed fee </w:t>
      </w:r>
      <w:r w:rsidR="008C566E">
        <w:rPr>
          <w:rFonts w:ascii="Arial" w:hAnsi="Arial" w:cs="Arial"/>
          <w:b/>
          <w:sz w:val="20"/>
          <w:szCs w:val="20"/>
        </w:rPr>
        <w:t>reimbursement</w:t>
      </w:r>
      <w:r w:rsidRPr="00FF487E">
        <w:rPr>
          <w:rFonts w:ascii="Arial" w:hAnsi="Arial" w:cs="Arial"/>
          <w:b/>
          <w:sz w:val="20"/>
          <w:szCs w:val="20"/>
        </w:rPr>
        <w:t xml:space="preserve"> received</w:t>
      </w:r>
      <w:r w:rsidR="00A76DB1">
        <w:rPr>
          <w:rFonts w:ascii="Arial" w:hAnsi="Arial" w:cs="Arial"/>
          <w:b/>
          <w:sz w:val="20"/>
          <w:szCs w:val="20"/>
        </w:rPr>
        <w:t xml:space="preserve"> from employee</w:t>
      </w:r>
      <w:r w:rsidR="0023268B" w:rsidRPr="00FF487E">
        <w:rPr>
          <w:rFonts w:ascii="Arial" w:hAnsi="Arial" w:cs="Arial"/>
          <w:b/>
          <w:sz w:val="20"/>
          <w:szCs w:val="20"/>
        </w:rPr>
        <w:t>?</w:t>
      </w:r>
    </w:p>
    <w:p w14:paraId="0C7AB51D" w14:textId="77777777" w:rsidR="0021441F" w:rsidRDefault="0021441F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</w:p>
    <w:p w14:paraId="63C3C951" w14:textId="79A00F5F" w:rsidR="0023268B" w:rsidRPr="00FF487E" w:rsidRDefault="0023268B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FF487E">
        <w:rPr>
          <w:rFonts w:ascii="Arial" w:hAnsi="Arial" w:cs="Arial"/>
          <w:b/>
          <w:sz w:val="20"/>
          <w:szCs w:val="20"/>
        </w:rPr>
        <w:t xml:space="preserve">Yes </w:t>
      </w:r>
    </w:p>
    <w:p w14:paraId="6D29DA13" w14:textId="77777777" w:rsidR="0021441F" w:rsidRDefault="0021441F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</w:p>
    <w:p w14:paraId="1D4CDD4E" w14:textId="68C51E57" w:rsidR="0023268B" w:rsidRPr="00FF487E" w:rsidRDefault="0023268B" w:rsidP="00A97894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FF487E">
        <w:rPr>
          <w:rFonts w:ascii="Arial" w:hAnsi="Arial" w:cs="Arial"/>
          <w:b/>
          <w:sz w:val="20"/>
          <w:szCs w:val="20"/>
        </w:rPr>
        <w:t>Date:</w:t>
      </w:r>
    </w:p>
    <w:sectPr w:rsidR="0023268B" w:rsidRPr="00FF487E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FE660" w14:textId="77777777" w:rsidR="00EC34D0" w:rsidRDefault="00EC34D0" w:rsidP="00411CDC">
      <w:pPr>
        <w:spacing w:after="0" w:line="240" w:lineRule="auto"/>
      </w:pPr>
      <w:r>
        <w:separator/>
      </w:r>
    </w:p>
  </w:endnote>
  <w:endnote w:type="continuationSeparator" w:id="0">
    <w:p w14:paraId="69F604F0" w14:textId="77777777" w:rsidR="00EC34D0" w:rsidRDefault="00EC34D0" w:rsidP="00411C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color w:val="808080" w:themeColor="background1" w:themeShade="80"/>
        <w:sz w:val="18"/>
        <w:szCs w:val="18"/>
      </w:rPr>
      <w:id w:val="-857580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AC260" w14:textId="673BBB0A" w:rsidR="00D93806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Education Support Application Form                       </w:t>
        </w:r>
        <w:r w:rsidR="005E0583">
          <w:rPr>
            <w:rFonts w:ascii="Arial" w:hAnsi="Arial" w:cs="Arial"/>
            <w:color w:val="808080" w:themeColor="background1" w:themeShade="80"/>
            <w:sz w:val="18"/>
            <w:szCs w:val="18"/>
          </w:rPr>
          <w:t>V</w:t>
        </w:r>
        <w:r w:rsidR="00131568">
          <w:rPr>
            <w:rFonts w:ascii="Arial" w:hAnsi="Arial" w:cs="Arial"/>
            <w:color w:val="808080" w:themeColor="background1" w:themeShade="80"/>
            <w:sz w:val="18"/>
            <w:szCs w:val="18"/>
          </w:rPr>
          <w:t>1.0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                                          </w:t>
        </w:r>
        <w:r w:rsidR="00322F5D">
          <w:rPr>
            <w:rFonts w:ascii="Arial" w:hAnsi="Arial" w:cs="Arial"/>
            <w:color w:val="808080" w:themeColor="background1" w:themeShade="80"/>
            <w:sz w:val="18"/>
            <w:szCs w:val="18"/>
          </w:rPr>
          <w:t>May</w:t>
        </w:r>
        <w:r w:rsidR="00D93806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2020</w:t>
        </w: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                    </w:t>
        </w:r>
      </w:p>
      <w:p w14:paraId="0211B301" w14:textId="77777777" w:rsidR="00D93806" w:rsidRDefault="00D93806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</w:p>
      <w:p w14:paraId="1F50652E" w14:textId="35791B1B" w:rsidR="00411CDC" w:rsidRPr="00856518" w:rsidRDefault="00620B4C" w:rsidP="00620B4C">
        <w:pPr>
          <w:pStyle w:val="Footer"/>
          <w:jc w:val="right"/>
          <w:rPr>
            <w:rFonts w:ascii="Arial" w:hAnsi="Arial" w:cs="Arial"/>
            <w:color w:val="808080" w:themeColor="background1" w:themeShade="80"/>
            <w:sz w:val="18"/>
            <w:szCs w:val="18"/>
          </w:rPr>
        </w:pPr>
        <w:r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t xml:space="preserve"> </w: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begin"/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instrText xml:space="preserve"> PAGE   \* MERGEFORMAT </w:instrText>
        </w:r>
        <w:r w:rsidR="00411CDC" w:rsidRPr="00856518">
          <w:rPr>
            <w:rFonts w:ascii="Arial" w:hAnsi="Arial" w:cs="Arial"/>
            <w:color w:val="808080" w:themeColor="background1" w:themeShade="80"/>
            <w:sz w:val="18"/>
            <w:szCs w:val="18"/>
          </w:rPr>
          <w:fldChar w:fldCharType="separate"/>
        </w:r>
        <w:r w:rsidR="003E1461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t>4</w:t>
        </w:r>
        <w:r w:rsidR="00411CDC" w:rsidRPr="00856518">
          <w:rPr>
            <w:rFonts w:ascii="Arial" w:hAnsi="Arial" w:cs="Arial"/>
            <w:noProof/>
            <w:color w:val="808080" w:themeColor="background1" w:themeShade="80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2F13D" w14:textId="77777777" w:rsidR="00EC34D0" w:rsidRDefault="00EC34D0" w:rsidP="00411CDC">
      <w:pPr>
        <w:spacing w:after="0" w:line="240" w:lineRule="auto"/>
      </w:pPr>
      <w:r>
        <w:separator/>
      </w:r>
    </w:p>
  </w:footnote>
  <w:footnote w:type="continuationSeparator" w:id="0">
    <w:p w14:paraId="4FE49715" w14:textId="77777777" w:rsidR="00EC34D0" w:rsidRDefault="00EC34D0" w:rsidP="00411C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F2E74"/>
    <w:multiLevelType w:val="multilevel"/>
    <w:tmpl w:val="09FEB5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80A5C15"/>
    <w:multiLevelType w:val="hybridMultilevel"/>
    <w:tmpl w:val="0BA2C1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D1A94"/>
    <w:multiLevelType w:val="hybridMultilevel"/>
    <w:tmpl w:val="A3E06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155E"/>
    <w:multiLevelType w:val="hybridMultilevel"/>
    <w:tmpl w:val="BC4403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20153"/>
    <w:multiLevelType w:val="hybridMultilevel"/>
    <w:tmpl w:val="08FE31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7F5208"/>
    <w:multiLevelType w:val="hybridMultilevel"/>
    <w:tmpl w:val="254881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DC685A"/>
    <w:multiLevelType w:val="hybridMultilevel"/>
    <w:tmpl w:val="FA145A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26465"/>
    <w:multiLevelType w:val="multilevel"/>
    <w:tmpl w:val="5CBE6230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3"/>
      <w:lvlText w:val="%1.%2."/>
      <w:lvlJc w:val="left"/>
      <w:pPr>
        <w:ind w:left="907" w:hanging="547"/>
      </w:pPr>
      <w:rPr>
        <w:rFonts w:hint="default"/>
        <w:b w:val="0"/>
      </w:rPr>
    </w:lvl>
    <w:lvl w:ilvl="2">
      <w:start w:val="1"/>
      <w:numFmt w:val="decimal"/>
      <w:pStyle w:val="Heading4"/>
      <w:lvlText w:val="%1.%2.%3."/>
      <w:lvlJc w:val="left"/>
      <w:pPr>
        <w:ind w:left="1474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TcyMzQysAACAyUdpeDU4uLM/DyQAsNaAGLX7cosAAAA"/>
  </w:docVars>
  <w:rsids>
    <w:rsidRoot w:val="00C13F47"/>
    <w:rsid w:val="00021463"/>
    <w:rsid w:val="0006245A"/>
    <w:rsid w:val="00086390"/>
    <w:rsid w:val="000932A4"/>
    <w:rsid w:val="00093E50"/>
    <w:rsid w:val="000A4EEE"/>
    <w:rsid w:val="000C0B42"/>
    <w:rsid w:val="000C51C6"/>
    <w:rsid w:val="000F28A8"/>
    <w:rsid w:val="000F609B"/>
    <w:rsid w:val="00103533"/>
    <w:rsid w:val="00116BAC"/>
    <w:rsid w:val="00131568"/>
    <w:rsid w:val="00144DB8"/>
    <w:rsid w:val="001452FE"/>
    <w:rsid w:val="00160591"/>
    <w:rsid w:val="001B4342"/>
    <w:rsid w:val="001E1DE6"/>
    <w:rsid w:val="001F4ABA"/>
    <w:rsid w:val="001F4CC7"/>
    <w:rsid w:val="00207D37"/>
    <w:rsid w:val="0021249D"/>
    <w:rsid w:val="002139F4"/>
    <w:rsid w:val="0021441F"/>
    <w:rsid w:val="002177BA"/>
    <w:rsid w:val="002256F8"/>
    <w:rsid w:val="0023268B"/>
    <w:rsid w:val="00251F5F"/>
    <w:rsid w:val="0026299F"/>
    <w:rsid w:val="00280471"/>
    <w:rsid w:val="002B63F5"/>
    <w:rsid w:val="002E5492"/>
    <w:rsid w:val="00322F5D"/>
    <w:rsid w:val="0034043B"/>
    <w:rsid w:val="00355108"/>
    <w:rsid w:val="003557D8"/>
    <w:rsid w:val="00356F39"/>
    <w:rsid w:val="0037292A"/>
    <w:rsid w:val="00382246"/>
    <w:rsid w:val="0039723D"/>
    <w:rsid w:val="003A15EB"/>
    <w:rsid w:val="003A6E62"/>
    <w:rsid w:val="003B757D"/>
    <w:rsid w:val="003E1461"/>
    <w:rsid w:val="00411CDC"/>
    <w:rsid w:val="0043242F"/>
    <w:rsid w:val="00451A8B"/>
    <w:rsid w:val="004D65C2"/>
    <w:rsid w:val="004D76F7"/>
    <w:rsid w:val="005017E2"/>
    <w:rsid w:val="00515022"/>
    <w:rsid w:val="005377DD"/>
    <w:rsid w:val="00546AE0"/>
    <w:rsid w:val="005659AD"/>
    <w:rsid w:val="00575C23"/>
    <w:rsid w:val="00580068"/>
    <w:rsid w:val="00591AE3"/>
    <w:rsid w:val="005B6D68"/>
    <w:rsid w:val="005C6342"/>
    <w:rsid w:val="005D09E3"/>
    <w:rsid w:val="005E0583"/>
    <w:rsid w:val="00602548"/>
    <w:rsid w:val="006079A0"/>
    <w:rsid w:val="00620991"/>
    <w:rsid w:val="00620B4C"/>
    <w:rsid w:val="00632CF0"/>
    <w:rsid w:val="00643AE0"/>
    <w:rsid w:val="0067343A"/>
    <w:rsid w:val="006932E3"/>
    <w:rsid w:val="006C37EB"/>
    <w:rsid w:val="006C5CB1"/>
    <w:rsid w:val="006E1C03"/>
    <w:rsid w:val="006F1619"/>
    <w:rsid w:val="00704EB1"/>
    <w:rsid w:val="007102BE"/>
    <w:rsid w:val="00720790"/>
    <w:rsid w:val="007D063B"/>
    <w:rsid w:val="007E026D"/>
    <w:rsid w:val="007E5109"/>
    <w:rsid w:val="007E5708"/>
    <w:rsid w:val="007F2F9B"/>
    <w:rsid w:val="007F340C"/>
    <w:rsid w:val="008135BE"/>
    <w:rsid w:val="00843D3A"/>
    <w:rsid w:val="00852F2A"/>
    <w:rsid w:val="00856518"/>
    <w:rsid w:val="00856FA3"/>
    <w:rsid w:val="00857559"/>
    <w:rsid w:val="008826F1"/>
    <w:rsid w:val="0088277D"/>
    <w:rsid w:val="008A4DE1"/>
    <w:rsid w:val="008C566E"/>
    <w:rsid w:val="008E1DF9"/>
    <w:rsid w:val="008E699A"/>
    <w:rsid w:val="00901428"/>
    <w:rsid w:val="00903E6D"/>
    <w:rsid w:val="00914506"/>
    <w:rsid w:val="00944AA9"/>
    <w:rsid w:val="00963C92"/>
    <w:rsid w:val="009A4504"/>
    <w:rsid w:val="009D355E"/>
    <w:rsid w:val="009E42FB"/>
    <w:rsid w:val="009F1538"/>
    <w:rsid w:val="00A509F3"/>
    <w:rsid w:val="00A656C2"/>
    <w:rsid w:val="00A714AA"/>
    <w:rsid w:val="00A74AF8"/>
    <w:rsid w:val="00A76DB1"/>
    <w:rsid w:val="00A9215A"/>
    <w:rsid w:val="00A952CC"/>
    <w:rsid w:val="00A97894"/>
    <w:rsid w:val="00AB203A"/>
    <w:rsid w:val="00AB5686"/>
    <w:rsid w:val="00AC1246"/>
    <w:rsid w:val="00AE16F9"/>
    <w:rsid w:val="00B02D4E"/>
    <w:rsid w:val="00B57C76"/>
    <w:rsid w:val="00B6097A"/>
    <w:rsid w:val="00B90A7A"/>
    <w:rsid w:val="00BA3BFC"/>
    <w:rsid w:val="00BB7738"/>
    <w:rsid w:val="00BC3FCE"/>
    <w:rsid w:val="00BE5774"/>
    <w:rsid w:val="00BE5D3A"/>
    <w:rsid w:val="00BF1329"/>
    <w:rsid w:val="00BF5B64"/>
    <w:rsid w:val="00C018C5"/>
    <w:rsid w:val="00C01D3E"/>
    <w:rsid w:val="00C13F47"/>
    <w:rsid w:val="00C17B5D"/>
    <w:rsid w:val="00C24E8A"/>
    <w:rsid w:val="00C515D9"/>
    <w:rsid w:val="00C661E6"/>
    <w:rsid w:val="00CA791B"/>
    <w:rsid w:val="00CA7A46"/>
    <w:rsid w:val="00CB2B76"/>
    <w:rsid w:val="00CB387F"/>
    <w:rsid w:val="00CB4699"/>
    <w:rsid w:val="00CD3866"/>
    <w:rsid w:val="00CF109A"/>
    <w:rsid w:val="00CF1748"/>
    <w:rsid w:val="00CF290E"/>
    <w:rsid w:val="00CF74A4"/>
    <w:rsid w:val="00D035FE"/>
    <w:rsid w:val="00D3419A"/>
    <w:rsid w:val="00D35E2A"/>
    <w:rsid w:val="00D52637"/>
    <w:rsid w:val="00D526CD"/>
    <w:rsid w:val="00D65591"/>
    <w:rsid w:val="00D80366"/>
    <w:rsid w:val="00D87C86"/>
    <w:rsid w:val="00D90409"/>
    <w:rsid w:val="00D93806"/>
    <w:rsid w:val="00DB01D6"/>
    <w:rsid w:val="00E04A44"/>
    <w:rsid w:val="00E0790E"/>
    <w:rsid w:val="00E159E9"/>
    <w:rsid w:val="00E24AAB"/>
    <w:rsid w:val="00E45FD8"/>
    <w:rsid w:val="00E56ED8"/>
    <w:rsid w:val="00E56FFC"/>
    <w:rsid w:val="00E742BC"/>
    <w:rsid w:val="00E74F11"/>
    <w:rsid w:val="00E846C2"/>
    <w:rsid w:val="00E9799F"/>
    <w:rsid w:val="00EC34D0"/>
    <w:rsid w:val="00EE5441"/>
    <w:rsid w:val="00F02356"/>
    <w:rsid w:val="00F0654F"/>
    <w:rsid w:val="00F10730"/>
    <w:rsid w:val="00F20CD1"/>
    <w:rsid w:val="00F21129"/>
    <w:rsid w:val="00F21770"/>
    <w:rsid w:val="00F5170D"/>
    <w:rsid w:val="00F53E23"/>
    <w:rsid w:val="00F74872"/>
    <w:rsid w:val="00F81EAF"/>
    <w:rsid w:val="00FA5DB2"/>
    <w:rsid w:val="00FD6B9F"/>
    <w:rsid w:val="00FE24D6"/>
    <w:rsid w:val="00FF28C4"/>
    <w:rsid w:val="00FF487E"/>
    <w:rsid w:val="130B63C9"/>
    <w:rsid w:val="1651DA9A"/>
    <w:rsid w:val="1BE1B270"/>
    <w:rsid w:val="2899A864"/>
    <w:rsid w:val="54F47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793013"/>
  <w15:chartTrackingRefBased/>
  <w15:docId w15:val="{01CA6458-76E0-4533-8A42-AF4BCEC1F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991"/>
    <w:pPr>
      <w:numPr>
        <w:numId w:val="8"/>
      </w:numPr>
      <w:spacing w:after="0" w:line="240" w:lineRule="auto"/>
      <w:jc w:val="both"/>
      <w:outlineLvl w:val="1"/>
    </w:pPr>
    <w:rPr>
      <w:rFonts w:ascii="Arial" w:eastAsiaTheme="minorEastAsia" w:hAnsi="Arial" w:cs="Arial"/>
      <w:b/>
      <w:sz w:val="24"/>
      <w:szCs w:val="20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20991"/>
    <w:pPr>
      <w:numPr>
        <w:ilvl w:val="1"/>
      </w:numPr>
      <w:outlineLvl w:val="2"/>
    </w:pPr>
    <w:rPr>
      <w:sz w:val="22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620991"/>
    <w:pPr>
      <w:numPr>
        <w:ilvl w:val="2"/>
      </w:numPr>
      <w:outlineLvl w:val="3"/>
    </w:pPr>
    <w:rPr>
      <w:b w:val="0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F4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4A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9D355E"/>
    <w:rPr>
      <w:b/>
      <w:bCs/>
    </w:rPr>
  </w:style>
  <w:style w:type="character" w:styleId="Hyperlink">
    <w:name w:val="Hyperlink"/>
    <w:basedOn w:val="DefaultParagraphFont"/>
    <w:uiPriority w:val="99"/>
    <w:unhideWhenUsed/>
    <w:rsid w:val="009D355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CDC"/>
  </w:style>
  <w:style w:type="paragraph" w:styleId="Footer">
    <w:name w:val="footer"/>
    <w:basedOn w:val="Normal"/>
    <w:link w:val="FooterChar"/>
    <w:uiPriority w:val="99"/>
    <w:unhideWhenUsed/>
    <w:rsid w:val="00411C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CDC"/>
  </w:style>
  <w:style w:type="paragraph" w:styleId="FootnoteText">
    <w:name w:val="footnote text"/>
    <w:basedOn w:val="Normal"/>
    <w:link w:val="FootnoteTextChar"/>
    <w:uiPriority w:val="99"/>
    <w:semiHidden/>
    <w:unhideWhenUsed/>
    <w:rsid w:val="004D76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6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76F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4A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AAB"/>
    <w:rPr>
      <w:rFonts w:ascii="Segoe UI" w:hAnsi="Segoe UI" w:cs="Segoe UI"/>
      <w:sz w:val="18"/>
      <w:szCs w:val="18"/>
    </w:rPr>
  </w:style>
  <w:style w:type="paragraph" w:styleId="NormalIndent">
    <w:name w:val="Normal Indent"/>
    <w:basedOn w:val="Normal"/>
    <w:uiPriority w:val="99"/>
    <w:semiHidden/>
    <w:unhideWhenUsed/>
    <w:rsid w:val="00901428"/>
    <w:pPr>
      <w:spacing w:after="0" w:line="240" w:lineRule="auto"/>
      <w:ind w:left="-426"/>
      <w:jc w:val="both"/>
    </w:pPr>
    <w:rPr>
      <w:rFonts w:ascii="Arial" w:hAnsi="Arial"/>
      <w:sz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C5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5C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5C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5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5CB1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B0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20991"/>
    <w:rPr>
      <w:rFonts w:ascii="Arial" w:eastAsiaTheme="minorEastAsia" w:hAnsi="Arial" w:cs="Arial"/>
      <w:b/>
      <w:sz w:val="24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20991"/>
    <w:rPr>
      <w:rFonts w:ascii="Arial" w:eastAsiaTheme="minorEastAsia" w:hAnsi="Arial" w:cs="Arial"/>
      <w:b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20991"/>
    <w:rPr>
      <w:rFonts w:ascii="Arial" w:eastAsiaTheme="minorEastAsia" w:hAnsi="Arial" w:cs="Arial"/>
      <w:sz w:val="24"/>
      <w:szCs w:val="20"/>
      <w:lang w:val="en-GB" w:eastAsia="en-IE"/>
    </w:rPr>
  </w:style>
  <w:style w:type="character" w:styleId="PlaceholderText">
    <w:name w:val="Placeholder Text"/>
    <w:basedOn w:val="DefaultParagraphFont"/>
    <w:uiPriority w:val="99"/>
    <w:semiHidden/>
    <w:rsid w:val="0067343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C0B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83333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74537">
          <w:marLeft w:val="-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learning.development@mu.i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5.png@01D39B6C.9AA64EC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87DF6A59A0BF47AD715D304E5A82A1" ma:contentTypeVersion="12" ma:contentTypeDescription="Create a new document." ma:contentTypeScope="" ma:versionID="832faaf1c1856774439fb650163bfd98">
  <xsd:schema xmlns:xsd="http://www.w3.org/2001/XMLSchema" xmlns:xs="http://www.w3.org/2001/XMLSchema" xmlns:p="http://schemas.microsoft.com/office/2006/metadata/properties" xmlns:ns3="3ec77a08-0645-4575-b667-94568dd236e6" xmlns:ns4="664f8a75-5835-4f71-9df0-14081630711f" targetNamespace="http://schemas.microsoft.com/office/2006/metadata/properties" ma:root="true" ma:fieldsID="4ae6f9b1ada100d3bfaef572321043c1" ns3:_="" ns4:_="">
    <xsd:import namespace="3ec77a08-0645-4575-b667-94568dd236e6"/>
    <xsd:import namespace="664f8a75-5835-4f71-9df0-1408163071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c77a08-0645-4575-b667-94568dd23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f8a75-5835-4f71-9df0-1408163071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75143-1E37-4B15-A6D0-B3D22D8C19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20B140-C731-4D12-BCA8-F2986765FC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c77a08-0645-4575-b667-94568dd236e6"/>
    <ds:schemaRef ds:uri="664f8a75-5835-4f71-9df0-1408163071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FB224A-9909-4E5E-A238-EBAB0CF91D14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664f8a75-5835-4f71-9df0-14081630711f"/>
    <ds:schemaRef ds:uri="3ec77a08-0645-4575-b667-94568dd236e6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2D4DC72-B5FB-4500-BD9E-C6541CE43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Maynooth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iller</dc:creator>
  <cp:keywords/>
  <dc:description/>
  <cp:lastModifiedBy>Suzanne Ryan</cp:lastModifiedBy>
  <cp:revision>5</cp:revision>
  <cp:lastPrinted>2020-01-10T11:36:00Z</cp:lastPrinted>
  <dcterms:created xsi:type="dcterms:W3CDTF">2020-02-26T16:25:00Z</dcterms:created>
  <dcterms:modified xsi:type="dcterms:W3CDTF">2020-05-15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87DF6A59A0BF47AD715D304E5A82A1</vt:lpwstr>
  </property>
</Properties>
</file>